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F64C84" w:rsidRDefault="009B0F74" w:rsidP="00B62844">
      <w:pPr>
        <w:pStyle w:val="Title"/>
        <w:spacing w:line="276" w:lineRule="auto"/>
      </w:pPr>
      <w:r w:rsidRPr="00F64C84">
        <w:t>NATIONAL I</w:t>
      </w:r>
      <w:r w:rsidR="00DF0C5C" w:rsidRPr="00F64C84">
        <w:t>NSTITUTE FOR HEALTH AND CARE</w:t>
      </w:r>
      <w:r w:rsidRPr="00F64C84">
        <w:t xml:space="preserve"> EXCELLENCE</w:t>
      </w:r>
    </w:p>
    <w:p w14:paraId="4328FE22" w14:textId="77777777" w:rsidR="000A3C2F" w:rsidRPr="00F64C84" w:rsidRDefault="000A3C2F" w:rsidP="00B62844">
      <w:pPr>
        <w:pStyle w:val="Title"/>
        <w:spacing w:line="276" w:lineRule="auto"/>
      </w:pPr>
      <w:r w:rsidRPr="00F64C84">
        <w:t>Centre for Health Technology Evaluation</w:t>
      </w:r>
    </w:p>
    <w:p w14:paraId="16AA3768" w14:textId="2C502C70" w:rsidR="000A3C2F" w:rsidRPr="00F64C84" w:rsidRDefault="005113A9" w:rsidP="003E65BA">
      <w:pPr>
        <w:pStyle w:val="Heading1"/>
      </w:pPr>
      <w:r w:rsidRPr="00F64C84">
        <w:t>Technology Appraisal Committee C</w:t>
      </w:r>
      <w:r w:rsidR="000A3C2F" w:rsidRPr="00F64C84">
        <w:t xml:space="preserve"> meeting minutes</w:t>
      </w:r>
    </w:p>
    <w:p w14:paraId="1B1C52DF" w14:textId="327ABC53" w:rsidR="00BA4EAD" w:rsidRPr="00F64C84" w:rsidRDefault="00BA4EAD" w:rsidP="00C7373D">
      <w:pPr>
        <w:pStyle w:val="Paragraphnonumbers"/>
      </w:pPr>
      <w:r w:rsidRPr="00F64C84">
        <w:rPr>
          <w:b/>
        </w:rPr>
        <w:t>Minutes:</w:t>
      </w:r>
      <w:r w:rsidRPr="00F64C84">
        <w:rPr>
          <w:b/>
        </w:rPr>
        <w:tab/>
      </w:r>
      <w:r w:rsidR="00682F9B" w:rsidRPr="00F64C84">
        <w:rPr>
          <w:b/>
        </w:rPr>
        <w:tab/>
      </w:r>
      <w:r w:rsidR="00392547">
        <w:t>C</w:t>
      </w:r>
      <w:r w:rsidR="00497B95" w:rsidRPr="00F64C84">
        <w:t>onfirmed</w:t>
      </w:r>
    </w:p>
    <w:p w14:paraId="28A3F06E" w14:textId="058E9829" w:rsidR="00BA4EAD" w:rsidRPr="00F64C84" w:rsidRDefault="00BA4EAD" w:rsidP="00C7373D">
      <w:pPr>
        <w:pStyle w:val="Paragraphnonumbers"/>
      </w:pPr>
      <w:r w:rsidRPr="00F64C84">
        <w:rPr>
          <w:b/>
        </w:rPr>
        <w:t>Date:</w:t>
      </w:r>
      <w:r w:rsidRPr="00F64C84">
        <w:rPr>
          <w:b/>
        </w:rPr>
        <w:tab/>
      </w:r>
      <w:r w:rsidR="00682F9B" w:rsidRPr="00F64C84">
        <w:rPr>
          <w:b/>
        </w:rPr>
        <w:tab/>
      </w:r>
      <w:r w:rsidR="00D25142" w:rsidRPr="00F64C84">
        <w:t>Tuesday 9</w:t>
      </w:r>
      <w:r w:rsidR="00D25142" w:rsidRPr="00F64C84">
        <w:rPr>
          <w:vertAlign w:val="superscript"/>
        </w:rPr>
        <w:t>th</w:t>
      </w:r>
      <w:r w:rsidR="00D25142" w:rsidRPr="00F64C84">
        <w:t xml:space="preserve"> June 2026</w:t>
      </w:r>
    </w:p>
    <w:p w14:paraId="344B8760" w14:textId="49395249" w:rsidR="00BA4EAD" w:rsidRPr="00F64C84" w:rsidRDefault="00BA4EAD" w:rsidP="00C7373D">
      <w:pPr>
        <w:pStyle w:val="Paragraphnonumbers"/>
      </w:pPr>
      <w:r w:rsidRPr="00F64C84">
        <w:rPr>
          <w:b/>
        </w:rPr>
        <w:t>Location:</w:t>
      </w:r>
      <w:r w:rsidRPr="00F64C84">
        <w:rPr>
          <w:b/>
        </w:rPr>
        <w:tab/>
      </w:r>
      <w:r w:rsidR="00682F9B" w:rsidRPr="00F64C84">
        <w:rPr>
          <w:b/>
        </w:rPr>
        <w:tab/>
      </w:r>
      <w:r w:rsidR="00497B95" w:rsidRPr="00F64C84">
        <w:t>Via Zoom</w:t>
      </w:r>
    </w:p>
    <w:p w14:paraId="5095386E" w14:textId="77777777" w:rsidR="00AD0E92" w:rsidRPr="00F64C84" w:rsidRDefault="00E82B9F" w:rsidP="003E65BA">
      <w:pPr>
        <w:pStyle w:val="Heading2"/>
      </w:pPr>
      <w:r w:rsidRPr="00F64C84">
        <w:t>Attendees</w:t>
      </w:r>
    </w:p>
    <w:p w14:paraId="07A2A38A" w14:textId="77777777" w:rsidR="002B5720" w:rsidRPr="00F64C84" w:rsidRDefault="00BA4EAD" w:rsidP="003E65BA">
      <w:pPr>
        <w:pStyle w:val="Heading3unnumbered"/>
      </w:pPr>
      <w:r w:rsidRPr="00F64C84">
        <w:t>Committee members present</w:t>
      </w:r>
    </w:p>
    <w:p w14:paraId="170144D7" w14:textId="3E7F36E6" w:rsidR="00CB35B8" w:rsidRPr="00F64C84" w:rsidRDefault="00AA1AE6" w:rsidP="005113A9">
      <w:pPr>
        <w:pStyle w:val="Paragraph"/>
      </w:pPr>
      <w:bookmarkStart w:id="0" w:name="_Hlk119514877"/>
      <w:r w:rsidRPr="00F64C84">
        <w:t>Dr James Fotheringham</w:t>
      </w:r>
      <w:r w:rsidR="00CB35B8" w:rsidRPr="00F64C84">
        <w:t xml:space="preserve"> (Chair)</w:t>
      </w:r>
      <w:r w:rsidRPr="00F64C84">
        <w:tab/>
      </w:r>
      <w:r w:rsidRPr="00F64C84">
        <w:tab/>
      </w:r>
      <w:r w:rsidRPr="00F64C84">
        <w:tab/>
      </w:r>
      <w:r w:rsidRPr="00F64C84">
        <w:tab/>
        <w:t>Present for items</w:t>
      </w:r>
      <w:r w:rsidR="00781736" w:rsidRPr="00F64C84">
        <w:t xml:space="preserve"> </w:t>
      </w:r>
      <w:r w:rsidR="0017738E" w:rsidRPr="00F64C84">
        <w:t>5</w:t>
      </w:r>
      <w:r w:rsidR="00781736" w:rsidRPr="00F64C84">
        <w:t xml:space="preserve"> to</w:t>
      </w:r>
      <w:r w:rsidR="00A76836" w:rsidRPr="00F64C84">
        <w:t xml:space="preserve"> 6.2.3</w:t>
      </w:r>
    </w:p>
    <w:p w14:paraId="7F3BE362" w14:textId="650F4CC6" w:rsidR="005113A9" w:rsidRPr="00F64C84" w:rsidRDefault="005113A9" w:rsidP="005113A9">
      <w:pPr>
        <w:pStyle w:val="Paragraph"/>
      </w:pPr>
      <w:r w:rsidRPr="00F64C84">
        <w:t>Dr Richard Nicholas (Vice Chair)</w:t>
      </w:r>
      <w:r w:rsidRPr="00F64C84">
        <w:tab/>
      </w:r>
      <w:r w:rsidRPr="00F64C84">
        <w:tab/>
      </w:r>
      <w:r w:rsidRPr="00F64C84">
        <w:tab/>
      </w:r>
      <w:r w:rsidRPr="00F64C84">
        <w:tab/>
        <w:t>Present for all items</w:t>
      </w:r>
    </w:p>
    <w:p w14:paraId="491E70BA" w14:textId="77777777" w:rsidR="00CB35B8" w:rsidRPr="00F64C84" w:rsidRDefault="00CB35B8" w:rsidP="00CB35B8">
      <w:pPr>
        <w:pStyle w:val="Paragraph"/>
      </w:pPr>
      <w:r w:rsidRPr="00F64C84">
        <w:t>Richard Boldero</w:t>
      </w:r>
      <w:r w:rsidRPr="00F64C84">
        <w:tab/>
      </w:r>
      <w:r w:rsidRPr="00F64C84">
        <w:tab/>
      </w:r>
      <w:r w:rsidRPr="00F64C84">
        <w:tab/>
      </w:r>
      <w:r w:rsidRPr="00F64C84">
        <w:tab/>
        <w:t>Present for all items</w:t>
      </w:r>
    </w:p>
    <w:p w14:paraId="27ED6C2A" w14:textId="77777777" w:rsidR="001C0616" w:rsidRPr="00F64C84" w:rsidRDefault="001C0616" w:rsidP="001C0616">
      <w:pPr>
        <w:pStyle w:val="Paragraph"/>
      </w:pPr>
      <w:r w:rsidRPr="00F64C84">
        <w:t>Dawn Cooper</w:t>
      </w:r>
      <w:r w:rsidRPr="00F64C84">
        <w:tab/>
      </w:r>
      <w:r w:rsidRPr="00F64C84">
        <w:tab/>
      </w:r>
      <w:r w:rsidRPr="00F64C84">
        <w:tab/>
      </w:r>
      <w:r w:rsidRPr="00F64C84">
        <w:tab/>
        <w:t>Present for all items</w:t>
      </w:r>
    </w:p>
    <w:p w14:paraId="398E8FEC" w14:textId="77777777" w:rsidR="00357A9E" w:rsidRPr="00F64C84" w:rsidRDefault="00357A9E" w:rsidP="00357A9E">
      <w:pPr>
        <w:pStyle w:val="Paragraph"/>
      </w:pPr>
      <w:r w:rsidRPr="00F64C84">
        <w:t>Michael Chambers</w:t>
      </w:r>
      <w:r w:rsidRPr="00F64C84">
        <w:tab/>
      </w:r>
      <w:r w:rsidRPr="00F64C84">
        <w:tab/>
      </w:r>
      <w:r w:rsidRPr="00F64C84">
        <w:tab/>
      </w:r>
      <w:r w:rsidRPr="00F64C84">
        <w:tab/>
        <w:t>Present for all items</w:t>
      </w:r>
    </w:p>
    <w:p w14:paraId="124270AB" w14:textId="239A758F" w:rsidR="00DC2B41" w:rsidRPr="00F64C84" w:rsidRDefault="00DC2B41" w:rsidP="00DC2B41">
      <w:pPr>
        <w:pStyle w:val="Paragraph"/>
      </w:pPr>
      <w:r w:rsidRPr="00F64C84">
        <w:t>Dr Mark Corbett                                                    Present for all items</w:t>
      </w:r>
    </w:p>
    <w:p w14:paraId="500C321B" w14:textId="11F0CF37" w:rsidR="0035622D" w:rsidRPr="00F64C84" w:rsidRDefault="0035622D" w:rsidP="0035622D">
      <w:pPr>
        <w:pStyle w:val="Paragraph"/>
      </w:pPr>
      <w:r w:rsidRPr="00F64C84">
        <w:t>Dr Alastair Dickson</w:t>
      </w:r>
      <w:r w:rsidRPr="00F64C84">
        <w:tab/>
      </w:r>
      <w:r w:rsidRPr="00F64C84">
        <w:tab/>
      </w:r>
      <w:r w:rsidRPr="00F64C84">
        <w:tab/>
      </w:r>
      <w:r w:rsidRPr="00F64C84">
        <w:tab/>
      </w:r>
      <w:r w:rsidR="00D01377" w:rsidRPr="00F64C84">
        <w:t>Present for all items</w:t>
      </w:r>
    </w:p>
    <w:p w14:paraId="1595DB14" w14:textId="1341484C" w:rsidR="00B20475" w:rsidRPr="00F64C84" w:rsidRDefault="00B20475" w:rsidP="00B20475">
      <w:pPr>
        <w:pStyle w:val="Paragraph"/>
      </w:pPr>
      <w:r w:rsidRPr="00F64C84">
        <w:t>Louise Hunt</w:t>
      </w:r>
      <w:r w:rsidRPr="00F64C84">
        <w:tab/>
      </w:r>
      <w:r w:rsidRPr="00F64C84">
        <w:tab/>
      </w:r>
      <w:r w:rsidRPr="00F64C84">
        <w:tab/>
      </w:r>
      <w:r w:rsidRPr="00F64C84">
        <w:tab/>
        <w:t>Present f</w:t>
      </w:r>
      <w:r w:rsidR="007D7F4A" w:rsidRPr="00F64C84">
        <w:t>rom items 1 to 5.2.2</w:t>
      </w:r>
    </w:p>
    <w:p w14:paraId="711F5B05" w14:textId="1F439044" w:rsidR="00B63BF7" w:rsidRPr="00F64C84" w:rsidRDefault="00B63BF7" w:rsidP="00B63BF7">
      <w:pPr>
        <w:pStyle w:val="Paragraph"/>
      </w:pPr>
      <w:r w:rsidRPr="00F64C84">
        <w:t>Ugochi Nwulu</w:t>
      </w:r>
      <w:r w:rsidRPr="00F64C84">
        <w:tab/>
      </w:r>
      <w:r w:rsidRPr="00F64C84">
        <w:tab/>
      </w:r>
      <w:r w:rsidRPr="00F64C84">
        <w:tab/>
      </w:r>
      <w:r w:rsidRPr="00F64C84">
        <w:tab/>
        <w:t>Present for all items</w:t>
      </w:r>
    </w:p>
    <w:p w14:paraId="26B00F7E" w14:textId="60AF5157" w:rsidR="00B63BF7" w:rsidRPr="00F64C84" w:rsidRDefault="00B63BF7" w:rsidP="00B63BF7">
      <w:pPr>
        <w:pStyle w:val="Paragraph"/>
      </w:pPr>
      <w:r w:rsidRPr="00F64C84">
        <w:t>Stella O’Brien</w:t>
      </w:r>
      <w:r w:rsidRPr="00F64C84">
        <w:tab/>
      </w:r>
      <w:r w:rsidRPr="00F64C84">
        <w:tab/>
      </w:r>
      <w:r w:rsidRPr="00F64C84">
        <w:tab/>
      </w:r>
      <w:r w:rsidRPr="00F64C84">
        <w:tab/>
        <w:t>Present f</w:t>
      </w:r>
      <w:r w:rsidR="00912F74" w:rsidRPr="00F64C84">
        <w:t xml:space="preserve">rom item 1 to </w:t>
      </w:r>
      <w:r w:rsidR="00B86AA0" w:rsidRPr="00F64C84">
        <w:t>5.2.2</w:t>
      </w:r>
    </w:p>
    <w:p w14:paraId="5F1FA324" w14:textId="7DC57665" w:rsidR="001C0616" w:rsidRPr="00F64C84" w:rsidRDefault="00500C93" w:rsidP="00500C93">
      <w:pPr>
        <w:pStyle w:val="Paragraph"/>
      </w:pPr>
      <w:r w:rsidRPr="00F64C84">
        <w:t>Dr Clare Offer</w:t>
      </w:r>
      <w:r w:rsidRPr="00F64C84">
        <w:tab/>
      </w:r>
      <w:r w:rsidRPr="00F64C84">
        <w:tab/>
      </w:r>
      <w:r w:rsidRPr="00F64C84">
        <w:tab/>
      </w:r>
      <w:r w:rsidRPr="00F64C84">
        <w:tab/>
      </w:r>
      <w:bookmarkStart w:id="1" w:name="_Hlk146702452"/>
      <w:r w:rsidRPr="00F64C84">
        <w:t>Present for all items</w:t>
      </w:r>
      <w:bookmarkEnd w:id="1"/>
    </w:p>
    <w:p w14:paraId="784BA896" w14:textId="354BC179" w:rsidR="00731C13" w:rsidRPr="00F64C84" w:rsidRDefault="00731C13" w:rsidP="00500C93">
      <w:pPr>
        <w:pStyle w:val="Paragraph"/>
      </w:pPr>
      <w:r w:rsidRPr="00F64C84">
        <w:t>Anees Pari</w:t>
      </w:r>
      <w:r w:rsidRPr="00F64C84">
        <w:tab/>
      </w:r>
      <w:r w:rsidRPr="00F64C84">
        <w:tab/>
      </w:r>
      <w:r w:rsidRPr="00F64C84">
        <w:tab/>
      </w:r>
      <w:r w:rsidRPr="00F64C84">
        <w:tab/>
        <w:t xml:space="preserve">Present </w:t>
      </w:r>
      <w:r w:rsidR="00912F74" w:rsidRPr="00F64C84">
        <w:t xml:space="preserve">from item 1 to </w:t>
      </w:r>
      <w:r w:rsidR="003F71A6" w:rsidRPr="00F64C84">
        <w:t>6.1.</w:t>
      </w:r>
      <w:r w:rsidR="00C65EDD" w:rsidRPr="00F64C84">
        <w:t>3</w:t>
      </w:r>
    </w:p>
    <w:p w14:paraId="4946F293" w14:textId="3E74A4AC" w:rsidR="00B63BF7" w:rsidRPr="00F64C84" w:rsidRDefault="00B63BF7" w:rsidP="00B63BF7">
      <w:pPr>
        <w:pStyle w:val="Paragraph"/>
      </w:pPr>
      <w:r w:rsidRPr="00F64C84">
        <w:t>Dr Kate Ren</w:t>
      </w:r>
      <w:r w:rsidRPr="00F64C84">
        <w:tab/>
      </w:r>
      <w:r w:rsidRPr="00F64C84">
        <w:tab/>
      </w:r>
      <w:r w:rsidRPr="00F64C84">
        <w:tab/>
      </w:r>
      <w:r w:rsidRPr="00F64C84">
        <w:tab/>
        <w:t>Present for all items</w:t>
      </w:r>
    </w:p>
    <w:p w14:paraId="412436D1" w14:textId="77777777" w:rsidR="00B63BF7" w:rsidRPr="00F64C84" w:rsidRDefault="00B63BF7" w:rsidP="00B63BF7">
      <w:pPr>
        <w:pStyle w:val="Paragraph"/>
      </w:pPr>
      <w:r w:rsidRPr="00F64C84">
        <w:t>Dr Pedro Saramago Goncalves</w:t>
      </w:r>
      <w:r w:rsidRPr="00F64C84">
        <w:tab/>
      </w:r>
      <w:r w:rsidRPr="00F64C84">
        <w:tab/>
      </w:r>
      <w:r w:rsidRPr="00F64C84">
        <w:tab/>
      </w:r>
      <w:r w:rsidRPr="00F64C84">
        <w:tab/>
        <w:t>Present for all items</w:t>
      </w:r>
    </w:p>
    <w:p w14:paraId="7BE4C67D" w14:textId="170DDB4C" w:rsidR="00DF40A8" w:rsidRPr="00F64C84" w:rsidRDefault="00DF40A8" w:rsidP="00B214A6">
      <w:pPr>
        <w:pStyle w:val="Paragraph"/>
      </w:pPr>
      <w:r w:rsidRPr="00F64C84">
        <w:t>Sophia Steer</w:t>
      </w:r>
      <w:r w:rsidRPr="00F64C84">
        <w:tab/>
      </w:r>
      <w:r w:rsidRPr="00F64C84">
        <w:tab/>
      </w:r>
      <w:r w:rsidRPr="00F64C84">
        <w:tab/>
      </w:r>
      <w:r w:rsidRPr="00F64C84">
        <w:tab/>
        <w:t xml:space="preserve">Present </w:t>
      </w:r>
      <w:r w:rsidR="005C4500" w:rsidRPr="00F64C84">
        <w:t>from item 1 to 5.2.1</w:t>
      </w:r>
    </w:p>
    <w:p w14:paraId="61538C8D" w14:textId="77777777" w:rsidR="009E1A8E" w:rsidRPr="00F64C84" w:rsidRDefault="00367CB3" w:rsidP="00746D73">
      <w:pPr>
        <w:pStyle w:val="Paragraph"/>
      </w:pPr>
      <w:r w:rsidRPr="00F64C84">
        <w:t>Dr Jonathan Tosh</w:t>
      </w:r>
      <w:r w:rsidRPr="00F64C84">
        <w:tab/>
      </w:r>
      <w:r w:rsidRPr="00F64C84">
        <w:tab/>
      </w:r>
      <w:r w:rsidRPr="00F64C84">
        <w:tab/>
      </w:r>
      <w:r w:rsidRPr="00F64C84">
        <w:tab/>
      </w:r>
      <w:r w:rsidR="009E1A8E" w:rsidRPr="00F64C84">
        <w:t xml:space="preserve">Present for all items </w:t>
      </w:r>
    </w:p>
    <w:p w14:paraId="46C2D5C1" w14:textId="32257057" w:rsidR="007937FD" w:rsidRPr="00F64C84" w:rsidRDefault="007937FD" w:rsidP="00746D73">
      <w:pPr>
        <w:pStyle w:val="Paragraph"/>
      </w:pPr>
      <w:r w:rsidRPr="00F64C84">
        <w:t>Dr Satish Venkateshan</w:t>
      </w:r>
      <w:r w:rsidRPr="00F64C84">
        <w:tab/>
      </w:r>
      <w:r w:rsidRPr="00F64C84">
        <w:tab/>
      </w:r>
      <w:r w:rsidRPr="00F64C84">
        <w:tab/>
      </w:r>
      <w:r w:rsidRPr="00F64C84">
        <w:tab/>
        <w:t>Present f</w:t>
      </w:r>
      <w:r w:rsidR="00B86AA0" w:rsidRPr="00F64C84">
        <w:t>rom item 1 to 5.2.2</w:t>
      </w:r>
    </w:p>
    <w:bookmarkEnd w:id="0"/>
    <w:p w14:paraId="3DF8C540" w14:textId="77777777" w:rsidR="00A87D93" w:rsidRPr="00F64C84" w:rsidRDefault="00A87D93" w:rsidP="00A87D93">
      <w:pPr>
        <w:pStyle w:val="Heading3unnumbered"/>
      </w:pPr>
      <w:r w:rsidRPr="00F64C84">
        <w:t>NICE staff (key players) present</w:t>
      </w:r>
    </w:p>
    <w:p w14:paraId="6C25627F" w14:textId="7BEDDB7C" w:rsidR="00BA4EAD" w:rsidRPr="00F64C84" w:rsidRDefault="002F5361" w:rsidP="00C7373D">
      <w:pPr>
        <w:pStyle w:val="Paragraphnonumbers"/>
      </w:pPr>
      <w:r w:rsidRPr="00F64C84">
        <w:t>Lorna Dunning</w:t>
      </w:r>
      <w:r w:rsidR="00BA4EAD" w:rsidRPr="00F64C84">
        <w:t xml:space="preserve">, </w:t>
      </w:r>
      <w:r w:rsidR="001501C0" w:rsidRPr="00F64C84">
        <w:t>Associate Director</w:t>
      </w:r>
      <w:r w:rsidR="001501C0" w:rsidRPr="00F64C84">
        <w:tab/>
      </w:r>
      <w:r w:rsidR="00BA4EAD" w:rsidRPr="00F64C84">
        <w:tab/>
      </w:r>
      <w:r w:rsidR="00682F9B" w:rsidRPr="00F64C84">
        <w:tab/>
      </w:r>
      <w:r w:rsidR="00682F9B" w:rsidRPr="00F64C84">
        <w:tab/>
      </w:r>
      <w:r w:rsidR="001501C0" w:rsidRPr="00F64C84">
        <w:tab/>
      </w:r>
      <w:r w:rsidR="00751143" w:rsidRPr="00F64C84">
        <w:t xml:space="preserve">Items </w:t>
      </w:r>
      <w:r w:rsidR="00CD5F69" w:rsidRPr="00F64C84">
        <w:t>1 t</w:t>
      </w:r>
      <w:r w:rsidR="00751143" w:rsidRPr="00F64C84">
        <w:t xml:space="preserve">o </w:t>
      </w:r>
      <w:r w:rsidR="00611FF0" w:rsidRPr="00F64C84">
        <w:t xml:space="preserve">4.3.1 and 6 to </w:t>
      </w:r>
      <w:r w:rsidR="00A76836" w:rsidRPr="00F64C84">
        <w:t>6.2.3</w:t>
      </w:r>
    </w:p>
    <w:p w14:paraId="29743692" w14:textId="63AF0195" w:rsidR="002F5361" w:rsidRPr="00F64C84" w:rsidRDefault="002F5361" w:rsidP="00C7373D">
      <w:pPr>
        <w:pStyle w:val="Paragraphnonumbers"/>
      </w:pPr>
      <w:r w:rsidRPr="00F64C84">
        <w:t>Adam Brooke, Principle Technical Adviser</w:t>
      </w:r>
      <w:r w:rsidRPr="00F64C84">
        <w:tab/>
      </w:r>
      <w:r w:rsidRPr="00F64C84">
        <w:tab/>
      </w:r>
      <w:r w:rsidRPr="00F64C84">
        <w:tab/>
        <w:t xml:space="preserve">Items </w:t>
      </w:r>
      <w:r w:rsidR="00F200BE" w:rsidRPr="00F64C84">
        <w:t>5</w:t>
      </w:r>
      <w:r w:rsidRPr="00F64C84">
        <w:t xml:space="preserve"> to </w:t>
      </w:r>
      <w:r w:rsidR="000136D6" w:rsidRPr="00F64C84">
        <w:t>5.2.2</w:t>
      </w:r>
    </w:p>
    <w:p w14:paraId="71408DE2" w14:textId="59C689D8" w:rsidR="002B5720" w:rsidRPr="00F64C84" w:rsidRDefault="002F5361" w:rsidP="00C7373D">
      <w:pPr>
        <w:pStyle w:val="Paragraphnonumbers"/>
      </w:pPr>
      <w:r w:rsidRPr="00F64C84">
        <w:t>Leena Issa</w:t>
      </w:r>
      <w:r w:rsidR="002B5720" w:rsidRPr="00F64C84">
        <w:t xml:space="preserve">, </w:t>
      </w:r>
      <w:r w:rsidR="001501C0" w:rsidRPr="00F64C84">
        <w:t>Project Manager</w:t>
      </w:r>
      <w:r w:rsidR="002B5720" w:rsidRPr="00F64C84">
        <w:tab/>
      </w:r>
      <w:r w:rsidR="00682F9B" w:rsidRPr="00F64C84">
        <w:tab/>
      </w:r>
      <w:r w:rsidR="00682F9B" w:rsidRPr="00F64C84">
        <w:tab/>
      </w:r>
      <w:r w:rsidR="003A4E3F" w:rsidRPr="00F64C84">
        <w:tab/>
      </w:r>
      <w:r w:rsidR="001501C0" w:rsidRPr="00F64C84">
        <w:tab/>
      </w:r>
      <w:r w:rsidR="00611FF0" w:rsidRPr="00F64C84">
        <w:t xml:space="preserve">Present </w:t>
      </w:r>
      <w:r w:rsidR="00F31E77" w:rsidRPr="00F64C84">
        <w:t>from item 1 to 5.2.1</w:t>
      </w:r>
    </w:p>
    <w:p w14:paraId="5A11AC0E" w14:textId="11BAB23F" w:rsidR="002F5361" w:rsidRPr="00F64C84" w:rsidRDefault="002F5361" w:rsidP="00C7373D">
      <w:pPr>
        <w:pStyle w:val="Paragraphnonumbers"/>
      </w:pPr>
      <w:r w:rsidRPr="00F64C84">
        <w:lastRenderedPageBreak/>
        <w:t>Helen Lidis, Assistant Project Manager</w:t>
      </w:r>
      <w:r w:rsidRPr="00F64C84">
        <w:tab/>
      </w:r>
      <w:r w:rsidRPr="00F64C84">
        <w:tab/>
      </w:r>
      <w:r w:rsidRPr="00F64C84">
        <w:tab/>
      </w:r>
      <w:r w:rsidRPr="00F64C84">
        <w:tab/>
      </w:r>
      <w:r w:rsidR="00611FF0" w:rsidRPr="00F64C84">
        <w:t>Present for all items</w:t>
      </w:r>
    </w:p>
    <w:p w14:paraId="548FF8BB" w14:textId="60A0D1AA" w:rsidR="002B5720" w:rsidRPr="00F64C84" w:rsidRDefault="00FA2BA8" w:rsidP="00C7373D">
      <w:pPr>
        <w:pStyle w:val="Paragraphnonumbers"/>
      </w:pPr>
      <w:r w:rsidRPr="00F64C84">
        <w:t>Michelle Green</w:t>
      </w:r>
      <w:r w:rsidR="002B5720" w:rsidRPr="00F64C84">
        <w:t xml:space="preserve">, </w:t>
      </w:r>
      <w:r w:rsidR="001501C0" w:rsidRPr="00F64C84">
        <w:t>Hea</w:t>
      </w:r>
      <w:r w:rsidR="00165382" w:rsidRPr="00F64C84">
        <w:t>l</w:t>
      </w:r>
      <w:r w:rsidR="001501C0" w:rsidRPr="00F64C84">
        <w:t>th Technology Assessment Adviser</w:t>
      </w:r>
      <w:r w:rsidR="001501C0" w:rsidRPr="00F64C84">
        <w:tab/>
      </w:r>
      <w:r w:rsidR="00751143" w:rsidRPr="00F64C84">
        <w:t xml:space="preserve">Items </w:t>
      </w:r>
      <w:r w:rsidR="00CD5F69" w:rsidRPr="00F64C84">
        <w:t>1</w:t>
      </w:r>
      <w:r w:rsidR="00751143" w:rsidRPr="00F64C84">
        <w:t xml:space="preserve"> to </w:t>
      </w:r>
      <w:r w:rsidR="00611FF0" w:rsidRPr="00F64C84">
        <w:t>4.3.2</w:t>
      </w:r>
    </w:p>
    <w:p w14:paraId="324611D9" w14:textId="1A86A4DF" w:rsidR="002B5720" w:rsidRPr="00F64C84" w:rsidRDefault="00FA2BA8" w:rsidP="00C7373D">
      <w:pPr>
        <w:pStyle w:val="Paragraphnonumbers"/>
      </w:pPr>
      <w:r w:rsidRPr="00F64C84">
        <w:t>Tom Palmer</w:t>
      </w:r>
      <w:r w:rsidR="002B5720" w:rsidRPr="00F64C84">
        <w:t xml:space="preserve">, </w:t>
      </w:r>
      <w:r w:rsidR="001501C0" w:rsidRPr="00F64C84">
        <w:t>Hea</w:t>
      </w:r>
      <w:r w:rsidR="00165382" w:rsidRPr="00F64C84">
        <w:t>l</w:t>
      </w:r>
      <w:r w:rsidR="001501C0" w:rsidRPr="00F64C84">
        <w:t>th Technology Assessment Analyst</w:t>
      </w:r>
      <w:r w:rsidR="00682F9B" w:rsidRPr="00F64C84">
        <w:tab/>
      </w:r>
      <w:r w:rsidRPr="00F64C84">
        <w:tab/>
      </w:r>
      <w:r w:rsidR="00751143" w:rsidRPr="00F64C84">
        <w:t xml:space="preserve">Items </w:t>
      </w:r>
      <w:r w:rsidR="00CD5F69" w:rsidRPr="00F64C84">
        <w:t>1</w:t>
      </w:r>
      <w:r w:rsidR="00751143" w:rsidRPr="00F64C84">
        <w:t xml:space="preserve"> to </w:t>
      </w:r>
      <w:r w:rsidR="00611FF0" w:rsidRPr="00F64C84">
        <w:t>4.3.2</w:t>
      </w:r>
    </w:p>
    <w:p w14:paraId="762575B0" w14:textId="498019F8" w:rsidR="00FA2BA8" w:rsidRPr="00F64C84" w:rsidRDefault="00FA2BA8" w:rsidP="00FA2BA8">
      <w:pPr>
        <w:pStyle w:val="Paragraphnonumbers"/>
      </w:pPr>
      <w:r w:rsidRPr="00F64C84">
        <w:t>Sam Slayen, Health Technology Assessment Adviser</w:t>
      </w:r>
      <w:r w:rsidRPr="00F64C84">
        <w:tab/>
      </w:r>
      <w:r w:rsidRPr="00F64C84">
        <w:tab/>
        <w:t xml:space="preserve">Items </w:t>
      </w:r>
      <w:r w:rsidR="0017738E" w:rsidRPr="00F64C84">
        <w:t>5</w:t>
      </w:r>
      <w:r w:rsidRPr="00F64C84">
        <w:t xml:space="preserve"> to </w:t>
      </w:r>
      <w:r w:rsidR="000136D6" w:rsidRPr="00F64C84">
        <w:t>5.2.2</w:t>
      </w:r>
    </w:p>
    <w:p w14:paraId="1620CAE4" w14:textId="5D70856A" w:rsidR="00FA2BA8" w:rsidRPr="00F64C84" w:rsidRDefault="008E1E38" w:rsidP="00FA2BA8">
      <w:pPr>
        <w:pStyle w:val="Paragraphnonumbers"/>
      </w:pPr>
      <w:r w:rsidRPr="00F64C84">
        <w:t>Anita Sangha</w:t>
      </w:r>
      <w:r w:rsidR="00FA2BA8" w:rsidRPr="00F64C84">
        <w:t>, Health Technology Assessment Analyst</w:t>
      </w:r>
      <w:r w:rsidR="00FA2BA8" w:rsidRPr="00F64C84">
        <w:tab/>
        <w:t xml:space="preserve">Items </w:t>
      </w:r>
      <w:r w:rsidR="0017738E" w:rsidRPr="00F64C84">
        <w:t>5</w:t>
      </w:r>
      <w:r w:rsidR="00FA2BA8" w:rsidRPr="00F64C84">
        <w:t xml:space="preserve"> to </w:t>
      </w:r>
      <w:r w:rsidR="000136D6" w:rsidRPr="00F64C84">
        <w:t>5.2.2</w:t>
      </w:r>
    </w:p>
    <w:p w14:paraId="584073E7" w14:textId="18BF6EA9" w:rsidR="00FA2BA8" w:rsidRPr="00F64C84" w:rsidRDefault="00FA2BA8" w:rsidP="00FA2BA8">
      <w:pPr>
        <w:pStyle w:val="Paragraphnonumbers"/>
      </w:pPr>
      <w:r w:rsidRPr="00F64C84">
        <w:t>Emily Leckenby, Health Technology Assessment Adviser</w:t>
      </w:r>
      <w:r w:rsidRPr="00F64C84">
        <w:tab/>
        <w:t xml:space="preserve">Items </w:t>
      </w:r>
      <w:r w:rsidR="008D7583" w:rsidRPr="00F64C84">
        <w:t>6</w:t>
      </w:r>
      <w:r w:rsidRPr="00F64C84">
        <w:t xml:space="preserve"> to </w:t>
      </w:r>
      <w:r w:rsidR="00A76836" w:rsidRPr="00F64C84">
        <w:t>6.2.3</w:t>
      </w:r>
    </w:p>
    <w:p w14:paraId="42E56A22" w14:textId="7F311354" w:rsidR="00FA2BA8" w:rsidRPr="00F64C84" w:rsidRDefault="00FA2BA8" w:rsidP="00C7373D">
      <w:pPr>
        <w:pStyle w:val="Paragraphnonumbers"/>
      </w:pPr>
      <w:r w:rsidRPr="00F64C84">
        <w:t>Madiha Adam, Health Technology Assessment Analyst</w:t>
      </w:r>
      <w:r w:rsidRPr="00F64C84">
        <w:tab/>
        <w:t xml:space="preserve">Items </w:t>
      </w:r>
      <w:r w:rsidR="008D7583" w:rsidRPr="00F64C84">
        <w:t>6</w:t>
      </w:r>
      <w:r w:rsidRPr="00F64C84">
        <w:t xml:space="preserve"> to</w:t>
      </w:r>
      <w:r w:rsidR="00A76836" w:rsidRPr="00F64C84">
        <w:t xml:space="preserve"> 6.2.3</w:t>
      </w:r>
    </w:p>
    <w:p w14:paraId="1AD2AD2C" w14:textId="586C1A35" w:rsidR="00BA4EAD" w:rsidRPr="00F64C84" w:rsidRDefault="00B07D36" w:rsidP="003E65BA">
      <w:pPr>
        <w:pStyle w:val="Heading3unnumbered"/>
      </w:pPr>
      <w:bookmarkStart w:id="2" w:name="_Hlk1984286"/>
      <w:r w:rsidRPr="00F64C84">
        <w:t>External assessment group</w:t>
      </w:r>
      <w:r w:rsidR="00BA4EAD" w:rsidRPr="00F64C84">
        <w:t xml:space="preserve"> representatives present</w:t>
      </w:r>
    </w:p>
    <w:bookmarkEnd w:id="2"/>
    <w:p w14:paraId="1F4A1E18" w14:textId="34113A59" w:rsidR="00BA4EAD" w:rsidRPr="00F64C84" w:rsidRDefault="00A045E2" w:rsidP="00085585">
      <w:pPr>
        <w:pStyle w:val="Paragraphnonumbers"/>
      </w:pPr>
      <w:r w:rsidRPr="00F64C84">
        <w:t>Nigel Armstrong</w:t>
      </w:r>
      <w:r w:rsidR="00BA4EAD" w:rsidRPr="00F64C84">
        <w:t xml:space="preserve">, </w:t>
      </w:r>
      <w:r w:rsidR="00C26C65" w:rsidRPr="00F64C84">
        <w:rPr>
          <w:shd w:val="clear" w:color="auto" w:fill="FFFFFF"/>
        </w:rPr>
        <w:t>KSR</w:t>
      </w:r>
      <w:r w:rsidR="00085585" w:rsidRPr="00F64C84">
        <w:tab/>
      </w:r>
      <w:r w:rsidR="00682F9B" w:rsidRPr="00F64C84">
        <w:tab/>
      </w:r>
      <w:r w:rsidR="00682F9B" w:rsidRPr="00F64C84">
        <w:tab/>
      </w:r>
      <w:r w:rsidR="003A4E3F" w:rsidRPr="00F64C84">
        <w:tab/>
      </w:r>
      <w:r w:rsidR="001501C0" w:rsidRPr="00F64C84">
        <w:tab/>
      </w:r>
      <w:r w:rsidR="00751143" w:rsidRPr="00F64C84">
        <w:t xml:space="preserve">Items </w:t>
      </w:r>
      <w:r w:rsidR="00F7217D" w:rsidRPr="00F64C84">
        <w:t>1</w:t>
      </w:r>
      <w:r w:rsidR="00751143" w:rsidRPr="00F64C84">
        <w:t xml:space="preserve"> to </w:t>
      </w:r>
      <w:r w:rsidR="00733DDB" w:rsidRPr="00F64C84">
        <w:t>4.2.1</w:t>
      </w:r>
    </w:p>
    <w:p w14:paraId="152ADFF4" w14:textId="04BB3C4B" w:rsidR="00751143" w:rsidRPr="00F64C84" w:rsidRDefault="0045084A" w:rsidP="00751143">
      <w:pPr>
        <w:pStyle w:val="Paragraphnonumbers"/>
      </w:pPr>
      <w:r w:rsidRPr="00F64C84">
        <w:t>Bram Ramaekers</w:t>
      </w:r>
      <w:r w:rsidR="00085585" w:rsidRPr="00F64C84">
        <w:t xml:space="preserve">, </w:t>
      </w:r>
      <w:r w:rsidR="00C26C65" w:rsidRPr="00F64C84">
        <w:rPr>
          <w:shd w:val="clear" w:color="auto" w:fill="FFFFFF"/>
        </w:rPr>
        <w:t>KSR</w:t>
      </w:r>
      <w:r w:rsidR="00085585" w:rsidRPr="00F64C84">
        <w:tab/>
      </w:r>
      <w:r w:rsidR="00682F9B" w:rsidRPr="00F64C84">
        <w:tab/>
      </w:r>
      <w:r w:rsidR="00682F9B" w:rsidRPr="00F64C84">
        <w:tab/>
      </w:r>
      <w:r w:rsidR="003A4E3F" w:rsidRPr="00F64C84">
        <w:tab/>
      </w:r>
      <w:r w:rsidR="001501C0" w:rsidRPr="00F64C84">
        <w:tab/>
      </w:r>
      <w:r w:rsidR="00751143" w:rsidRPr="00F64C84">
        <w:t xml:space="preserve">Items </w:t>
      </w:r>
      <w:r w:rsidR="00F7217D" w:rsidRPr="00F64C84">
        <w:t>1</w:t>
      </w:r>
      <w:r w:rsidR="00751143" w:rsidRPr="00F64C84">
        <w:t xml:space="preserve"> to </w:t>
      </w:r>
      <w:r w:rsidR="00733DDB" w:rsidRPr="00F64C84">
        <w:t>4.2.1</w:t>
      </w:r>
    </w:p>
    <w:p w14:paraId="089F22D2" w14:textId="58DFABBA" w:rsidR="00085585" w:rsidRPr="00F64C84" w:rsidRDefault="00794E04" w:rsidP="00751143">
      <w:pPr>
        <w:pStyle w:val="Paragraphnonumbers"/>
      </w:pPr>
      <w:r w:rsidRPr="00F64C84">
        <w:t>Dan Pollard</w:t>
      </w:r>
      <w:r w:rsidR="00085585" w:rsidRPr="00F64C84">
        <w:t>,</w:t>
      </w:r>
      <w:r w:rsidR="001501C0" w:rsidRPr="00F64C84">
        <w:t xml:space="preserve"> </w:t>
      </w:r>
      <w:hyperlink r:id="rId8" w:history="1">
        <w:r w:rsidR="002F4E1B" w:rsidRPr="00F64C84">
          <w:rPr>
            <w:rStyle w:val="Hyperlink"/>
            <w:bCs w:val="0"/>
            <w:color w:val="auto"/>
            <w:u w:val="none"/>
            <w:shd w:val="clear" w:color="auto" w:fill="FFFFFF"/>
          </w:rPr>
          <w:t>School of Health and Related Research (ScHARR)</w:t>
        </w:r>
      </w:hyperlink>
      <w:r w:rsidR="002F4E1B" w:rsidRPr="00F64C84">
        <w:rPr>
          <w:b/>
          <w:shd w:val="clear" w:color="auto" w:fill="FFFFFF"/>
        </w:rPr>
        <w:t xml:space="preserve">  </w:t>
      </w:r>
      <w:r w:rsidR="00085585" w:rsidRPr="00F64C84">
        <w:tab/>
      </w:r>
      <w:r w:rsidR="00682F9B" w:rsidRPr="00F64C84">
        <w:tab/>
      </w:r>
      <w:r w:rsidR="00682F9B" w:rsidRPr="00F64C84">
        <w:tab/>
      </w:r>
      <w:r w:rsidR="00682F9B" w:rsidRPr="00F64C84">
        <w:tab/>
      </w:r>
      <w:r w:rsidR="003A4E3F" w:rsidRPr="00F64C84">
        <w:tab/>
      </w:r>
      <w:r w:rsidR="003F2DD8" w:rsidRPr="00F64C84">
        <w:tab/>
      </w:r>
      <w:r w:rsidR="003F2DD8" w:rsidRPr="00F64C84">
        <w:tab/>
      </w:r>
      <w:r w:rsidR="003F2DD8" w:rsidRPr="00F64C84">
        <w:tab/>
      </w:r>
      <w:r w:rsidR="003F2DD8" w:rsidRPr="00F64C84">
        <w:tab/>
      </w:r>
      <w:r w:rsidR="00751143" w:rsidRPr="00F64C84">
        <w:t xml:space="preserve">Items </w:t>
      </w:r>
      <w:r w:rsidR="008D7583" w:rsidRPr="00F64C84">
        <w:t>5</w:t>
      </w:r>
      <w:r w:rsidR="00751143" w:rsidRPr="00F64C84">
        <w:t xml:space="preserve"> to </w:t>
      </w:r>
      <w:r w:rsidR="005C4500" w:rsidRPr="00F64C84">
        <w:t>5.1.3</w:t>
      </w:r>
    </w:p>
    <w:p w14:paraId="5C0780AB" w14:textId="115FC05A" w:rsidR="00085585" w:rsidRPr="00F64C84" w:rsidRDefault="003F2DD8" w:rsidP="00085585">
      <w:pPr>
        <w:pStyle w:val="Paragraphnonumbers"/>
      </w:pPr>
      <w:r w:rsidRPr="00F64C84">
        <w:t>Sarah Ren</w:t>
      </w:r>
      <w:r w:rsidR="00085585" w:rsidRPr="00F64C84">
        <w:t xml:space="preserve">, </w:t>
      </w:r>
      <w:hyperlink r:id="rId9" w:history="1">
        <w:r w:rsidR="002F4E1B" w:rsidRPr="00F64C84">
          <w:rPr>
            <w:rStyle w:val="Hyperlink"/>
            <w:bCs w:val="0"/>
            <w:color w:val="auto"/>
            <w:u w:val="none"/>
            <w:shd w:val="clear" w:color="auto" w:fill="FFFFFF"/>
          </w:rPr>
          <w:t>School of Health and Related Research (ScHARR)</w:t>
        </w:r>
      </w:hyperlink>
      <w:r w:rsidR="002F4E1B" w:rsidRPr="00F64C84">
        <w:rPr>
          <w:b/>
          <w:shd w:val="clear" w:color="auto" w:fill="FFFFFF"/>
        </w:rPr>
        <w:t xml:space="preserve">  </w:t>
      </w:r>
      <w:r w:rsidR="00085585" w:rsidRPr="00F64C84">
        <w:tab/>
      </w:r>
      <w:r w:rsidR="00682F9B" w:rsidRPr="00F64C84">
        <w:tab/>
      </w:r>
      <w:r w:rsidR="00682F9B" w:rsidRPr="00F64C84">
        <w:tab/>
      </w:r>
      <w:r w:rsidR="003A4E3F" w:rsidRPr="00F64C84">
        <w:tab/>
      </w:r>
      <w:r w:rsidR="001501C0" w:rsidRPr="00F64C84">
        <w:tab/>
      </w:r>
      <w:r w:rsidRPr="00F64C84">
        <w:tab/>
      </w:r>
      <w:r w:rsidRPr="00F64C84">
        <w:tab/>
      </w:r>
      <w:r w:rsidRPr="00F64C84">
        <w:tab/>
      </w:r>
      <w:r w:rsidRPr="00F64C84">
        <w:tab/>
      </w:r>
      <w:r w:rsidR="00751143" w:rsidRPr="00F64C84">
        <w:t xml:space="preserve">Items </w:t>
      </w:r>
      <w:r w:rsidR="008D7583" w:rsidRPr="00F64C84">
        <w:t>5</w:t>
      </w:r>
      <w:r w:rsidR="00751143" w:rsidRPr="00F64C84">
        <w:t xml:space="preserve"> to </w:t>
      </w:r>
      <w:r w:rsidR="005C4500" w:rsidRPr="00F64C84">
        <w:t>5.1.3</w:t>
      </w:r>
    </w:p>
    <w:p w14:paraId="03B38E34" w14:textId="5D649734" w:rsidR="00BD78A1" w:rsidRPr="00F64C84" w:rsidRDefault="00925335" w:rsidP="00BD78A1">
      <w:pPr>
        <w:pStyle w:val="Paragraphnonumbers"/>
      </w:pPr>
      <w:r w:rsidRPr="00F64C84">
        <w:t>Mandy Maredza</w:t>
      </w:r>
      <w:r w:rsidR="00BD78A1" w:rsidRPr="00F64C84">
        <w:t xml:space="preserve">, </w:t>
      </w:r>
      <w:r w:rsidR="002216D3" w:rsidRPr="00F64C84">
        <w:rPr>
          <w:shd w:val="clear" w:color="auto" w:fill="FFFFFF"/>
        </w:rPr>
        <w:t>BCEIS</w:t>
      </w:r>
      <w:r w:rsidR="00BD78A1" w:rsidRPr="00F64C84">
        <w:tab/>
      </w:r>
      <w:r w:rsidR="00BD78A1" w:rsidRPr="00F64C84">
        <w:tab/>
      </w:r>
      <w:r w:rsidR="00BD78A1" w:rsidRPr="00F64C84">
        <w:tab/>
      </w:r>
      <w:r w:rsidR="00BD78A1" w:rsidRPr="00F64C84">
        <w:tab/>
      </w:r>
      <w:r w:rsidR="00BD78A1" w:rsidRPr="00F64C84">
        <w:tab/>
        <w:t xml:space="preserve">Items </w:t>
      </w:r>
      <w:r w:rsidR="008D7583" w:rsidRPr="00F64C84">
        <w:t>6</w:t>
      </w:r>
      <w:r w:rsidR="00BD78A1" w:rsidRPr="00F64C84">
        <w:t xml:space="preserve"> to </w:t>
      </w:r>
      <w:r w:rsidR="00A762DD" w:rsidRPr="00F64C84">
        <w:t>6.1.3</w:t>
      </w:r>
    </w:p>
    <w:p w14:paraId="710FBC31" w14:textId="16959E7E" w:rsidR="00BD78A1" w:rsidRPr="00F64C84" w:rsidRDefault="00BF1737" w:rsidP="00085585">
      <w:pPr>
        <w:pStyle w:val="Paragraphnonumbers"/>
      </w:pPr>
      <w:r w:rsidRPr="00F64C84">
        <w:t>Mubarak Patel</w:t>
      </w:r>
      <w:r w:rsidR="00BD78A1" w:rsidRPr="00F64C84">
        <w:t xml:space="preserve">, </w:t>
      </w:r>
      <w:r w:rsidR="002216D3" w:rsidRPr="00F64C84">
        <w:rPr>
          <w:shd w:val="clear" w:color="auto" w:fill="FFFFFF"/>
        </w:rPr>
        <w:t>BCEIS</w:t>
      </w:r>
      <w:r w:rsidR="00BD78A1" w:rsidRPr="00F64C84">
        <w:tab/>
      </w:r>
      <w:r w:rsidR="00BD78A1" w:rsidRPr="00F64C84">
        <w:tab/>
      </w:r>
      <w:r w:rsidR="00BD78A1" w:rsidRPr="00F64C84">
        <w:tab/>
      </w:r>
      <w:r w:rsidR="00BD78A1" w:rsidRPr="00F64C84">
        <w:tab/>
      </w:r>
      <w:r w:rsidR="00BD78A1" w:rsidRPr="00F64C84">
        <w:tab/>
        <w:t xml:space="preserve">Items </w:t>
      </w:r>
      <w:r w:rsidR="008D7583" w:rsidRPr="00F64C84">
        <w:t>6</w:t>
      </w:r>
      <w:r w:rsidR="00BD78A1" w:rsidRPr="00F64C84">
        <w:t xml:space="preserve"> to </w:t>
      </w:r>
      <w:r w:rsidR="00A762DD" w:rsidRPr="00F64C84">
        <w:t>6.1.3</w:t>
      </w:r>
    </w:p>
    <w:p w14:paraId="26E00AAC" w14:textId="52A88661" w:rsidR="00BA4EAD" w:rsidRPr="00F64C84" w:rsidRDefault="00D2035E" w:rsidP="003E65BA">
      <w:pPr>
        <w:pStyle w:val="Heading3unnumbered"/>
      </w:pPr>
      <w:r w:rsidRPr="00F64C84">
        <w:t>Clinical, Patient &amp; NHS England experts</w:t>
      </w:r>
      <w:r w:rsidR="00BA4EAD" w:rsidRPr="00F64C84">
        <w:t xml:space="preserve"> present</w:t>
      </w:r>
    </w:p>
    <w:p w14:paraId="7C062732" w14:textId="1347F0F0" w:rsidR="00085585" w:rsidRPr="00F64C84" w:rsidRDefault="00D943C1" w:rsidP="00085585">
      <w:pPr>
        <w:pStyle w:val="Paragraphnonumbers"/>
      </w:pPr>
      <w:r w:rsidRPr="00F64C84">
        <w:t>Dr David Lewis</w:t>
      </w:r>
      <w:r w:rsidR="00BA4EAD" w:rsidRPr="00F64C84">
        <w:t xml:space="preserve">, </w:t>
      </w:r>
      <w:r w:rsidR="00EC2358" w:rsidRPr="00F64C84">
        <w:t xml:space="preserve">Consultant Haematologist, </w:t>
      </w:r>
      <w:r w:rsidR="00DC4BD2" w:rsidRPr="00F64C84">
        <w:t>c</w:t>
      </w:r>
      <w:r w:rsidR="00EC2358" w:rsidRPr="00F64C84">
        <w:t xml:space="preserve">linical </w:t>
      </w:r>
      <w:r w:rsidR="00DC4BD2" w:rsidRPr="00F64C84">
        <w:t>e</w:t>
      </w:r>
      <w:r w:rsidR="00EC2358" w:rsidRPr="00F64C84">
        <w:t>xpert nominated by Johnson &amp; Johnson</w:t>
      </w:r>
      <w:r w:rsidR="00682F9B" w:rsidRPr="00F64C84">
        <w:tab/>
      </w:r>
      <w:r w:rsidR="00682F9B" w:rsidRPr="00F64C84">
        <w:tab/>
      </w:r>
      <w:r w:rsidR="003A4E3F" w:rsidRPr="00F64C84">
        <w:tab/>
      </w:r>
      <w:r w:rsidR="001501C0" w:rsidRPr="00F64C84">
        <w:tab/>
      </w:r>
      <w:r w:rsidR="00916C65" w:rsidRPr="00F64C84">
        <w:tab/>
      </w:r>
      <w:r w:rsidR="00751143" w:rsidRPr="00F64C84">
        <w:t xml:space="preserve">Items </w:t>
      </w:r>
      <w:r w:rsidR="007A7F95" w:rsidRPr="00F64C84">
        <w:t>1</w:t>
      </w:r>
      <w:r w:rsidR="00751143" w:rsidRPr="00F64C84">
        <w:t xml:space="preserve"> to </w:t>
      </w:r>
      <w:r w:rsidR="00733DDB" w:rsidRPr="00F64C84">
        <w:t>4.</w:t>
      </w:r>
      <w:r w:rsidR="0090791F" w:rsidRPr="00F64C84">
        <w:t>1.3</w:t>
      </w:r>
    </w:p>
    <w:p w14:paraId="131AAAA5" w14:textId="7EA62EDE" w:rsidR="00BA4EAD" w:rsidRPr="00F64C84" w:rsidRDefault="00C06911" w:rsidP="00085585">
      <w:pPr>
        <w:pStyle w:val="Paragraphnonumbers"/>
      </w:pPr>
      <w:r w:rsidRPr="00F64C84">
        <w:t>Dr Rory McCulloch</w:t>
      </w:r>
      <w:r w:rsidR="00085585" w:rsidRPr="00F64C84">
        <w:t xml:space="preserve">, </w:t>
      </w:r>
      <w:r w:rsidR="00DE3CCE" w:rsidRPr="00F64C84">
        <w:t xml:space="preserve">Consultant Haematologist, </w:t>
      </w:r>
      <w:r w:rsidR="00DC4BD2" w:rsidRPr="00F64C84">
        <w:rPr>
          <w:bCs w:val="0"/>
        </w:rPr>
        <w:t>c</w:t>
      </w:r>
      <w:r w:rsidR="00DE3CCE" w:rsidRPr="00F64C84">
        <w:rPr>
          <w:bCs w:val="0"/>
        </w:rPr>
        <w:t xml:space="preserve">linical </w:t>
      </w:r>
      <w:r w:rsidR="00DC4BD2" w:rsidRPr="00F64C84">
        <w:rPr>
          <w:bCs w:val="0"/>
        </w:rPr>
        <w:t>e</w:t>
      </w:r>
      <w:r w:rsidR="00DE3CCE" w:rsidRPr="00F64C84">
        <w:rPr>
          <w:bCs w:val="0"/>
        </w:rPr>
        <w:t>xpert</w:t>
      </w:r>
      <w:r w:rsidR="00DE3CCE" w:rsidRPr="00F64C84">
        <w:t xml:space="preserve"> nominated by NICE</w:t>
      </w:r>
      <w:r w:rsidR="00085585" w:rsidRPr="00F64C84">
        <w:tab/>
      </w:r>
      <w:r w:rsidR="00682F9B" w:rsidRPr="00F64C84">
        <w:tab/>
      </w:r>
      <w:r w:rsidR="00682F9B" w:rsidRPr="00F64C84">
        <w:tab/>
      </w:r>
      <w:r w:rsidR="003A4E3F" w:rsidRPr="00F64C84">
        <w:tab/>
      </w:r>
      <w:r w:rsidR="001501C0" w:rsidRPr="00F64C84">
        <w:tab/>
      </w:r>
      <w:r w:rsidR="00DC4BD2" w:rsidRPr="00F64C84">
        <w:tab/>
      </w:r>
      <w:r w:rsidR="00916C65" w:rsidRPr="00F64C84">
        <w:tab/>
      </w:r>
      <w:r w:rsidR="00751143" w:rsidRPr="00F64C84">
        <w:t xml:space="preserve">Items </w:t>
      </w:r>
      <w:r w:rsidR="001F5ACE" w:rsidRPr="00F64C84">
        <w:t>1</w:t>
      </w:r>
      <w:r w:rsidR="00751143" w:rsidRPr="00F64C84">
        <w:t xml:space="preserve"> to </w:t>
      </w:r>
      <w:r w:rsidR="00733DDB" w:rsidRPr="00F64C84">
        <w:t>4.1.3</w:t>
      </w:r>
    </w:p>
    <w:p w14:paraId="01112AA0" w14:textId="71252B80" w:rsidR="00085585" w:rsidRPr="00F64C84" w:rsidRDefault="00397ECF" w:rsidP="00085585">
      <w:pPr>
        <w:pStyle w:val="Paragraphnonumbers"/>
      </w:pPr>
      <w:r w:rsidRPr="00F64C84">
        <w:t>Miss Ruth Lester</w:t>
      </w:r>
      <w:r w:rsidR="00085585" w:rsidRPr="00F64C84">
        <w:t xml:space="preserve">, </w:t>
      </w:r>
      <w:r w:rsidR="00962DE6" w:rsidRPr="00F64C84">
        <w:t xml:space="preserve">Retired Consultant Surgeon, </w:t>
      </w:r>
      <w:r w:rsidR="00DC4BD2" w:rsidRPr="00F64C84">
        <w:rPr>
          <w:bCs w:val="0"/>
        </w:rPr>
        <w:t>p</w:t>
      </w:r>
      <w:r w:rsidR="00962DE6" w:rsidRPr="00F64C84">
        <w:rPr>
          <w:bCs w:val="0"/>
        </w:rPr>
        <w:t xml:space="preserve">atient </w:t>
      </w:r>
      <w:r w:rsidR="00DC4BD2" w:rsidRPr="00F64C84">
        <w:rPr>
          <w:bCs w:val="0"/>
        </w:rPr>
        <w:t>e</w:t>
      </w:r>
      <w:r w:rsidR="00962DE6" w:rsidRPr="00F64C84">
        <w:rPr>
          <w:bCs w:val="0"/>
        </w:rPr>
        <w:t>xpert</w:t>
      </w:r>
      <w:r w:rsidR="00962DE6" w:rsidRPr="00F64C84">
        <w:t xml:space="preserve"> nominated by Lymphoma Action</w:t>
      </w:r>
      <w:r w:rsidR="00085585" w:rsidRPr="00F64C84">
        <w:tab/>
      </w:r>
      <w:r w:rsidR="00682F9B" w:rsidRPr="00F64C84">
        <w:tab/>
      </w:r>
      <w:r w:rsidR="00682F9B" w:rsidRPr="00F64C84">
        <w:tab/>
      </w:r>
      <w:r w:rsidR="003A4E3F" w:rsidRPr="00F64C84">
        <w:tab/>
      </w:r>
      <w:r w:rsidR="001501C0" w:rsidRPr="00F64C84">
        <w:tab/>
      </w:r>
      <w:r w:rsidR="00751143" w:rsidRPr="00F64C84">
        <w:t xml:space="preserve">Items </w:t>
      </w:r>
      <w:r w:rsidR="001F5ACE" w:rsidRPr="00F64C84">
        <w:t>1</w:t>
      </w:r>
      <w:r w:rsidR="00751143" w:rsidRPr="00F64C84">
        <w:t xml:space="preserve"> to </w:t>
      </w:r>
      <w:r w:rsidR="00733DDB" w:rsidRPr="00F64C84">
        <w:t>4.2.1</w:t>
      </w:r>
    </w:p>
    <w:p w14:paraId="0A9CF5D3" w14:textId="6609B4E7" w:rsidR="00085585" w:rsidRPr="00F64C84" w:rsidRDefault="00363B3F" w:rsidP="00085585">
      <w:pPr>
        <w:pStyle w:val="Paragraphnonumbers"/>
      </w:pPr>
      <w:r w:rsidRPr="00F64C84">
        <w:t>Professor Steve O’Brien</w:t>
      </w:r>
      <w:r w:rsidR="00085585" w:rsidRPr="00F64C84">
        <w:t xml:space="preserve">, </w:t>
      </w:r>
      <w:r w:rsidR="0094756D" w:rsidRPr="00F64C84">
        <w:t>NHSE CDF Lead</w:t>
      </w:r>
      <w:r w:rsidR="00682F9B" w:rsidRPr="00F64C84">
        <w:tab/>
      </w:r>
      <w:r w:rsidR="00682F9B" w:rsidRPr="00F64C84">
        <w:tab/>
      </w:r>
      <w:r w:rsidR="003A4E3F" w:rsidRPr="00F64C84">
        <w:tab/>
      </w:r>
      <w:r w:rsidR="00751143" w:rsidRPr="00F64C84">
        <w:t xml:space="preserve">Items </w:t>
      </w:r>
      <w:r w:rsidR="001D7573" w:rsidRPr="00F64C84">
        <w:t>1</w:t>
      </w:r>
      <w:r w:rsidR="00751143" w:rsidRPr="00F64C84">
        <w:t xml:space="preserve"> to </w:t>
      </w:r>
      <w:r w:rsidR="00733DDB" w:rsidRPr="00F64C84">
        <w:t>4.2.1</w:t>
      </w:r>
    </w:p>
    <w:p w14:paraId="6758EC26" w14:textId="04C3FD1F" w:rsidR="00A355FB" w:rsidRPr="00F64C84" w:rsidRDefault="00DE3844" w:rsidP="00A355FB">
      <w:pPr>
        <w:pStyle w:val="Paragraphnonumbers"/>
      </w:pPr>
      <w:r w:rsidRPr="00F64C84">
        <w:t>Kyle McBeath</w:t>
      </w:r>
      <w:r w:rsidR="00A355FB" w:rsidRPr="00F64C84">
        <w:t xml:space="preserve">, </w:t>
      </w:r>
      <w:r w:rsidR="00C975E1" w:rsidRPr="00F64C84">
        <w:t xml:space="preserve">Post CCT fellow in Heart failure and Advanced echocardiography, </w:t>
      </w:r>
      <w:r w:rsidR="00A559AC" w:rsidRPr="00F64C84">
        <w:t>c</w:t>
      </w:r>
      <w:r w:rsidR="00C975E1" w:rsidRPr="00F64C84">
        <w:t xml:space="preserve">linical </w:t>
      </w:r>
      <w:r w:rsidR="00A559AC" w:rsidRPr="00F64C84">
        <w:t>e</w:t>
      </w:r>
      <w:r w:rsidR="00C975E1" w:rsidRPr="00F64C84">
        <w:t>xpert nominated by BSH</w:t>
      </w:r>
      <w:r w:rsidR="00A355FB" w:rsidRPr="00F64C84">
        <w:tab/>
      </w:r>
      <w:r w:rsidR="00A355FB" w:rsidRPr="00F64C84">
        <w:tab/>
      </w:r>
      <w:r w:rsidR="00A355FB" w:rsidRPr="00F64C84">
        <w:tab/>
      </w:r>
      <w:r w:rsidR="00A355FB" w:rsidRPr="00F64C84">
        <w:tab/>
      </w:r>
      <w:r w:rsidR="006C542D" w:rsidRPr="00F64C84">
        <w:tab/>
      </w:r>
      <w:r w:rsidR="00A355FB" w:rsidRPr="00F64C84">
        <w:t xml:space="preserve">Items </w:t>
      </w:r>
      <w:r w:rsidR="000F27CC" w:rsidRPr="00F64C84">
        <w:t>5</w:t>
      </w:r>
      <w:r w:rsidR="00A355FB" w:rsidRPr="00F64C84">
        <w:t xml:space="preserve"> to </w:t>
      </w:r>
      <w:r w:rsidR="005C4500" w:rsidRPr="00F64C84">
        <w:t>5.1.3</w:t>
      </w:r>
    </w:p>
    <w:p w14:paraId="59686E4E" w14:textId="7800588A" w:rsidR="00A355FB" w:rsidRPr="00F64C84" w:rsidRDefault="004C144C" w:rsidP="00A355FB">
      <w:pPr>
        <w:pStyle w:val="Paragraphnonumbers"/>
      </w:pPr>
      <w:r w:rsidRPr="00F64C84">
        <w:t>Rosita Zakeri</w:t>
      </w:r>
      <w:r w:rsidR="00A355FB" w:rsidRPr="00F64C84">
        <w:t xml:space="preserve">, </w:t>
      </w:r>
      <w:r w:rsidR="00D51712" w:rsidRPr="00F64C84">
        <w:t xml:space="preserve">Consultant Cardiologist, </w:t>
      </w:r>
      <w:r w:rsidR="006C542D" w:rsidRPr="00F64C84">
        <w:t>c</w:t>
      </w:r>
      <w:r w:rsidR="00D51712" w:rsidRPr="00F64C84">
        <w:t xml:space="preserve">linical </w:t>
      </w:r>
      <w:r w:rsidR="006C542D" w:rsidRPr="00F64C84">
        <w:t>e</w:t>
      </w:r>
      <w:r w:rsidR="00D51712" w:rsidRPr="00F64C84">
        <w:t>xpert nominated by AstraZeneca UK</w:t>
      </w:r>
      <w:r w:rsidR="00A355FB" w:rsidRPr="00F64C84">
        <w:tab/>
      </w:r>
      <w:r w:rsidR="00A355FB" w:rsidRPr="00F64C84">
        <w:tab/>
      </w:r>
      <w:r w:rsidR="00A355FB" w:rsidRPr="00F64C84">
        <w:tab/>
      </w:r>
      <w:r w:rsidR="00A355FB" w:rsidRPr="00F64C84">
        <w:tab/>
      </w:r>
      <w:r w:rsidR="00A559AC" w:rsidRPr="00F64C84">
        <w:tab/>
      </w:r>
      <w:r w:rsidR="00A559AC" w:rsidRPr="00F64C84">
        <w:tab/>
      </w:r>
      <w:r w:rsidR="00A355FB" w:rsidRPr="00F64C84">
        <w:t xml:space="preserve">Items </w:t>
      </w:r>
      <w:r w:rsidR="000F27CC" w:rsidRPr="00F64C84">
        <w:t>5</w:t>
      </w:r>
      <w:r w:rsidR="00A355FB" w:rsidRPr="00F64C84">
        <w:t xml:space="preserve"> to </w:t>
      </w:r>
      <w:r w:rsidR="005C4500" w:rsidRPr="00F64C84">
        <w:t>5.1.3</w:t>
      </w:r>
    </w:p>
    <w:p w14:paraId="165C93E2" w14:textId="6DA81180" w:rsidR="00A355FB" w:rsidRPr="00F64C84" w:rsidRDefault="0003684C" w:rsidP="00A355FB">
      <w:pPr>
        <w:pStyle w:val="Paragraphnonumbers"/>
      </w:pPr>
      <w:r w:rsidRPr="00F64C84">
        <w:t>Dr Nick Hartshorne-Evans</w:t>
      </w:r>
      <w:r w:rsidR="00A355FB" w:rsidRPr="00F64C84">
        <w:t xml:space="preserve">, </w:t>
      </w:r>
      <w:r w:rsidR="00D46A93" w:rsidRPr="00F64C84">
        <w:t xml:space="preserve">CEO, Pumping Marvellous Foundation, </w:t>
      </w:r>
      <w:r w:rsidR="006C542D" w:rsidRPr="00F64C84">
        <w:t>p</w:t>
      </w:r>
      <w:r w:rsidR="00D46A93" w:rsidRPr="00F64C84">
        <w:t xml:space="preserve">atient </w:t>
      </w:r>
      <w:r w:rsidR="006C542D" w:rsidRPr="00F64C84">
        <w:t>e</w:t>
      </w:r>
      <w:r w:rsidR="00D46A93" w:rsidRPr="00F64C84">
        <w:t>xpert nominated by Pumping Marvellous Foundation</w:t>
      </w:r>
      <w:r w:rsidR="00A355FB" w:rsidRPr="00F64C84">
        <w:tab/>
      </w:r>
      <w:r w:rsidR="00A355FB" w:rsidRPr="00F64C84">
        <w:tab/>
      </w:r>
      <w:r w:rsidR="00A355FB" w:rsidRPr="00F64C84">
        <w:tab/>
        <w:t xml:space="preserve">Items </w:t>
      </w:r>
      <w:r w:rsidR="000F27CC" w:rsidRPr="00F64C84">
        <w:t>5</w:t>
      </w:r>
      <w:r w:rsidR="00A355FB" w:rsidRPr="00F64C84">
        <w:t xml:space="preserve"> to </w:t>
      </w:r>
      <w:r w:rsidR="005C4500" w:rsidRPr="00F64C84">
        <w:t>5.1.3</w:t>
      </w:r>
    </w:p>
    <w:p w14:paraId="56F8EF27" w14:textId="3D1D655E" w:rsidR="00A355FB" w:rsidRPr="00F64C84" w:rsidRDefault="00617436" w:rsidP="00A355FB">
      <w:pPr>
        <w:pStyle w:val="Paragraphnonumbers"/>
      </w:pPr>
      <w:r w:rsidRPr="00F64C84">
        <w:t>Dr Matthew Buckland</w:t>
      </w:r>
      <w:r w:rsidR="00A355FB" w:rsidRPr="00F64C84">
        <w:t xml:space="preserve">, </w:t>
      </w:r>
      <w:r w:rsidR="00B8699E" w:rsidRPr="00F64C84">
        <w:t xml:space="preserve">Consultant Immunologist, </w:t>
      </w:r>
      <w:r w:rsidR="006C542D" w:rsidRPr="00F64C84">
        <w:t>c</w:t>
      </w:r>
      <w:r w:rsidR="00B8699E" w:rsidRPr="00F64C84">
        <w:t xml:space="preserve">linical </w:t>
      </w:r>
      <w:r w:rsidR="006C542D" w:rsidRPr="00F64C84">
        <w:t>e</w:t>
      </w:r>
      <w:r w:rsidR="00B8699E" w:rsidRPr="00F64C84">
        <w:t>xpert nominated by NHSE Blood and infection</w:t>
      </w:r>
      <w:r w:rsidR="00A355FB" w:rsidRPr="00F64C84">
        <w:tab/>
      </w:r>
      <w:r w:rsidR="00A355FB" w:rsidRPr="00F64C84">
        <w:tab/>
      </w:r>
      <w:r w:rsidR="00A355FB" w:rsidRPr="00F64C84">
        <w:tab/>
      </w:r>
      <w:r w:rsidR="00A355FB" w:rsidRPr="00F64C84">
        <w:tab/>
      </w:r>
      <w:r w:rsidR="00A559AC" w:rsidRPr="00F64C84">
        <w:tab/>
      </w:r>
      <w:r w:rsidR="00A355FB" w:rsidRPr="00F64C84">
        <w:t xml:space="preserve">Items </w:t>
      </w:r>
      <w:r w:rsidR="000F27CC" w:rsidRPr="00F64C84">
        <w:t>6</w:t>
      </w:r>
      <w:r w:rsidR="00A355FB" w:rsidRPr="00F64C84">
        <w:t xml:space="preserve"> to </w:t>
      </w:r>
      <w:r w:rsidR="00C65EDD" w:rsidRPr="00F64C84">
        <w:t>6.1.3</w:t>
      </w:r>
    </w:p>
    <w:p w14:paraId="26FB8B27" w14:textId="4FB3ED43" w:rsidR="00A355FB" w:rsidRPr="00F64C84" w:rsidRDefault="003E0BAA" w:rsidP="00A355FB">
      <w:pPr>
        <w:pStyle w:val="Paragraphnonumbers"/>
      </w:pPr>
      <w:r w:rsidRPr="00F64C84">
        <w:t>Dr Anthony Dorr</w:t>
      </w:r>
      <w:r w:rsidR="00A355FB" w:rsidRPr="00F64C84">
        <w:t xml:space="preserve">, </w:t>
      </w:r>
      <w:r w:rsidR="000E0834" w:rsidRPr="00F64C84">
        <w:t xml:space="preserve">Consultant Clinical Immunologist, </w:t>
      </w:r>
      <w:r w:rsidR="006C542D" w:rsidRPr="00F64C84">
        <w:t>c</w:t>
      </w:r>
      <w:r w:rsidR="000E0834" w:rsidRPr="00F64C84">
        <w:t xml:space="preserve">linical </w:t>
      </w:r>
      <w:r w:rsidR="006C542D" w:rsidRPr="00F64C84">
        <w:t>e</w:t>
      </w:r>
      <w:r w:rsidR="000E0834" w:rsidRPr="00F64C84">
        <w:t>xpert nominated by Otsuka Pharmaceuticals</w:t>
      </w:r>
      <w:r w:rsidR="00A355FB" w:rsidRPr="00F64C84">
        <w:tab/>
      </w:r>
      <w:r w:rsidR="00A355FB" w:rsidRPr="00F64C84">
        <w:tab/>
      </w:r>
      <w:r w:rsidR="00A355FB" w:rsidRPr="00F64C84">
        <w:tab/>
      </w:r>
      <w:r w:rsidR="00A355FB" w:rsidRPr="00F64C84">
        <w:tab/>
      </w:r>
      <w:r w:rsidR="00A559AC" w:rsidRPr="00F64C84">
        <w:tab/>
      </w:r>
      <w:r w:rsidR="00A355FB" w:rsidRPr="00F64C84">
        <w:t xml:space="preserve">Items </w:t>
      </w:r>
      <w:r w:rsidR="000F27CC" w:rsidRPr="00F64C84">
        <w:t>6</w:t>
      </w:r>
      <w:r w:rsidR="00A355FB" w:rsidRPr="00F64C84">
        <w:t xml:space="preserve"> to </w:t>
      </w:r>
      <w:r w:rsidR="00C65EDD" w:rsidRPr="00F64C84">
        <w:t>6.1.3</w:t>
      </w:r>
    </w:p>
    <w:p w14:paraId="09B65CD2" w14:textId="3D3E4752" w:rsidR="00A355FB" w:rsidRPr="00F64C84" w:rsidRDefault="00D42D97" w:rsidP="00085585">
      <w:pPr>
        <w:pStyle w:val="Paragraphnonumbers"/>
      </w:pPr>
      <w:r w:rsidRPr="00F64C84">
        <w:lastRenderedPageBreak/>
        <w:t>Mr Timothy Crouch</w:t>
      </w:r>
      <w:r w:rsidR="00A355FB" w:rsidRPr="00F64C84">
        <w:t xml:space="preserve">, </w:t>
      </w:r>
      <w:r w:rsidR="006B415A" w:rsidRPr="00F64C84">
        <w:t xml:space="preserve">Retired GP, </w:t>
      </w:r>
      <w:r w:rsidR="006C542D" w:rsidRPr="00F64C84">
        <w:t>p</w:t>
      </w:r>
      <w:r w:rsidR="006B415A" w:rsidRPr="00F64C84">
        <w:t xml:space="preserve">atient </w:t>
      </w:r>
      <w:r w:rsidR="006C542D" w:rsidRPr="00F64C84">
        <w:t>e</w:t>
      </w:r>
      <w:r w:rsidR="006B415A" w:rsidRPr="00F64C84">
        <w:t>xpert nominated by HAE UK</w:t>
      </w:r>
      <w:r w:rsidR="00A355FB" w:rsidRPr="00F64C84">
        <w:tab/>
      </w:r>
      <w:r w:rsidR="00A355FB" w:rsidRPr="00F64C84">
        <w:tab/>
      </w:r>
      <w:r w:rsidR="00A355FB" w:rsidRPr="00F64C84">
        <w:tab/>
      </w:r>
      <w:r w:rsidR="00A355FB" w:rsidRPr="00F64C84">
        <w:tab/>
      </w:r>
      <w:r w:rsidR="00A355FB" w:rsidRPr="00F64C84">
        <w:tab/>
      </w:r>
      <w:r w:rsidR="00A559AC" w:rsidRPr="00F64C84">
        <w:tab/>
      </w:r>
      <w:r w:rsidR="00A559AC" w:rsidRPr="00F64C84">
        <w:tab/>
      </w:r>
      <w:r w:rsidR="003B40D1" w:rsidRPr="00F64C84">
        <w:tab/>
      </w:r>
      <w:r w:rsidR="00A355FB" w:rsidRPr="00F64C84">
        <w:t xml:space="preserve">Items </w:t>
      </w:r>
      <w:r w:rsidR="000F27CC" w:rsidRPr="00F64C84">
        <w:t>6</w:t>
      </w:r>
      <w:r w:rsidR="00A355FB" w:rsidRPr="00F64C84">
        <w:t xml:space="preserve"> to </w:t>
      </w:r>
      <w:r w:rsidR="00C65EDD" w:rsidRPr="00F64C84">
        <w:t>6.1.3</w:t>
      </w:r>
    </w:p>
    <w:p w14:paraId="5A81329E" w14:textId="321CEC86" w:rsidR="006B415A" w:rsidRPr="00F64C84" w:rsidRDefault="00CF2F36" w:rsidP="00085585">
      <w:pPr>
        <w:pStyle w:val="Paragraphnonumbers"/>
      </w:pPr>
      <w:r w:rsidRPr="00F64C84">
        <w:t xml:space="preserve">Mrs Angela Metcalfe, </w:t>
      </w:r>
      <w:r w:rsidR="006C542D" w:rsidRPr="00F64C84">
        <w:t>CEO of HAE UK, clinical expert, nominated by HAE UK</w:t>
      </w:r>
      <w:r w:rsidR="003B40D1" w:rsidRPr="00F64C84">
        <w:tab/>
      </w:r>
      <w:r w:rsidR="003B40D1" w:rsidRPr="00F64C84">
        <w:tab/>
      </w:r>
      <w:r w:rsidR="003B40D1" w:rsidRPr="00F64C84">
        <w:tab/>
      </w:r>
      <w:r w:rsidR="003B40D1" w:rsidRPr="00F64C84">
        <w:tab/>
      </w:r>
      <w:r w:rsidR="003B40D1" w:rsidRPr="00F64C84">
        <w:tab/>
      </w:r>
      <w:r w:rsidR="003B40D1" w:rsidRPr="00F64C84">
        <w:tab/>
      </w:r>
      <w:r w:rsidR="003B40D1" w:rsidRPr="00F64C84">
        <w:tab/>
        <w:t xml:space="preserve">Items </w:t>
      </w:r>
      <w:r w:rsidR="000F27CC" w:rsidRPr="00F64C84">
        <w:t>6</w:t>
      </w:r>
      <w:r w:rsidR="003B40D1" w:rsidRPr="00F64C84">
        <w:t xml:space="preserve"> to </w:t>
      </w:r>
      <w:r w:rsidR="00C65EDD" w:rsidRPr="00F64C84">
        <w:t>6.1.3</w:t>
      </w:r>
    </w:p>
    <w:p w14:paraId="1430E205" w14:textId="77777777" w:rsidR="002D5FF0" w:rsidRPr="00F64C84" w:rsidRDefault="002D5FF0" w:rsidP="00085585">
      <w:pPr>
        <w:pStyle w:val="Paragraphnonumbers"/>
      </w:pPr>
    </w:p>
    <w:p w14:paraId="62517C06" w14:textId="77777777" w:rsidR="002D5FF0" w:rsidRPr="00F64C84" w:rsidRDefault="002D5FF0" w:rsidP="002D5FF0">
      <w:pPr>
        <w:pStyle w:val="Paragraphnonumbers"/>
        <w:rPr>
          <w:i/>
          <w:iCs/>
          <w:sz w:val="20"/>
          <w:szCs w:val="20"/>
        </w:rPr>
      </w:pPr>
      <w:r w:rsidRPr="00F64C84"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Pr="00F64C84" w:rsidRDefault="002D5FF0" w:rsidP="00085585">
      <w:pPr>
        <w:pStyle w:val="Paragraphnonumbers"/>
      </w:pPr>
    </w:p>
    <w:p w14:paraId="4C0185A2" w14:textId="77777777" w:rsidR="00A65961" w:rsidRPr="00F64C84" w:rsidRDefault="00A65961">
      <w:pPr>
        <w:rPr>
          <w:rFonts w:eastAsia="Times New Roman"/>
          <w:sz w:val="24"/>
          <w:lang w:eastAsia="en-GB"/>
        </w:rPr>
      </w:pPr>
      <w:r w:rsidRPr="00F64C84">
        <w:br w:type="page"/>
      </w:r>
    </w:p>
    <w:p w14:paraId="6E8184E2" w14:textId="77777777" w:rsidR="00085585" w:rsidRPr="00F64C84" w:rsidRDefault="00085585" w:rsidP="00085585">
      <w:pPr>
        <w:pStyle w:val="Paragraphnonumbers"/>
      </w:pPr>
    </w:p>
    <w:p w14:paraId="481C8800" w14:textId="77777777" w:rsidR="00FD0266" w:rsidRPr="00F64C84" w:rsidRDefault="00FD0266" w:rsidP="003E65BA">
      <w:pPr>
        <w:pStyle w:val="Heading2"/>
      </w:pPr>
      <w:r w:rsidRPr="00F64C84">
        <w:t>Minutes</w:t>
      </w:r>
    </w:p>
    <w:p w14:paraId="099A4BF5" w14:textId="77777777" w:rsidR="00463336" w:rsidRPr="00F64C84" w:rsidRDefault="00463336" w:rsidP="003E65BA">
      <w:pPr>
        <w:pStyle w:val="Heading3"/>
      </w:pPr>
      <w:bookmarkStart w:id="3" w:name="_Hlk72144168"/>
      <w:r w:rsidRPr="00F64C84">
        <w:t>Introduction to the meeting</w:t>
      </w:r>
    </w:p>
    <w:bookmarkEnd w:id="3"/>
    <w:p w14:paraId="7F60B551" w14:textId="6A88DD11" w:rsidR="00C978CB" w:rsidRPr="00F64C84" w:rsidRDefault="00C978CB">
      <w:pPr>
        <w:pStyle w:val="Level2numbered"/>
      </w:pPr>
      <w:r w:rsidRPr="00F64C84">
        <w:t>The chair</w:t>
      </w:r>
      <w:r w:rsidR="00306280" w:rsidRPr="00F64C84">
        <w:t>,</w:t>
      </w:r>
      <w:r w:rsidR="005640F7" w:rsidRPr="00F64C84">
        <w:t xml:space="preserve"> </w:t>
      </w:r>
      <w:r w:rsidR="00306280" w:rsidRPr="00F64C84">
        <w:t>Dr Richard Nicholas,</w:t>
      </w:r>
      <w:r w:rsidRPr="00F64C84">
        <w:t xml:space="preserve"> welcomed members of the committee and other attendees present to the meeting</w:t>
      </w:r>
      <w:r w:rsidR="00E00AAB" w:rsidRPr="00F64C84">
        <w:t>.</w:t>
      </w:r>
    </w:p>
    <w:p w14:paraId="3C18D0EC" w14:textId="2BD13E33" w:rsidR="00A82301" w:rsidRPr="00F64C84" w:rsidRDefault="00A82301" w:rsidP="00F57A78">
      <w:pPr>
        <w:pStyle w:val="Level2numbered"/>
      </w:pPr>
      <w:r w:rsidRPr="00F64C84">
        <w:t xml:space="preserve">The chair noted apologies from </w:t>
      </w:r>
      <w:r w:rsidR="00306280" w:rsidRPr="00F64C84">
        <w:t>Dr David Foreman, Iain McGowan, Dr Arpit Srivastava, and Elizabeth Thurgar</w:t>
      </w:r>
      <w:r w:rsidR="00085585" w:rsidRPr="00F64C84">
        <w:t>.</w:t>
      </w:r>
    </w:p>
    <w:p w14:paraId="1F13C82D" w14:textId="77777777" w:rsidR="003E5516" w:rsidRPr="00F64C84" w:rsidRDefault="00DC1F86" w:rsidP="003E65BA">
      <w:pPr>
        <w:pStyle w:val="Heading3"/>
      </w:pPr>
      <w:r w:rsidRPr="00F64C84">
        <w:t>N</w:t>
      </w:r>
      <w:r w:rsidR="007507BD" w:rsidRPr="00F64C84">
        <w:t xml:space="preserve">ews and </w:t>
      </w:r>
      <w:r w:rsidRPr="00F64C84">
        <w:t>announcements</w:t>
      </w:r>
    </w:p>
    <w:p w14:paraId="54F3230A" w14:textId="4A21827E" w:rsidR="00C015B8" w:rsidRPr="00F64C84" w:rsidRDefault="00F7217D">
      <w:pPr>
        <w:pStyle w:val="Level2numbered"/>
      </w:pPr>
      <w:r w:rsidRPr="00F64C84">
        <w:t>None.</w:t>
      </w:r>
    </w:p>
    <w:p w14:paraId="0E94156C" w14:textId="77777777" w:rsidR="00DC1F86" w:rsidRPr="00F64C84" w:rsidRDefault="00DC1F86" w:rsidP="003E65BA">
      <w:pPr>
        <w:pStyle w:val="Heading3"/>
      </w:pPr>
      <w:r w:rsidRPr="00F64C84">
        <w:t xml:space="preserve">Minutes </w:t>
      </w:r>
      <w:r w:rsidR="00C015B8" w:rsidRPr="00F64C84">
        <w:t>from the last</w:t>
      </w:r>
      <w:r w:rsidRPr="00F64C84">
        <w:t xml:space="preserve"> meeting</w:t>
      </w:r>
    </w:p>
    <w:p w14:paraId="62067B17" w14:textId="6241CEBE" w:rsidR="00DC1F86" w:rsidRPr="00F64C84" w:rsidRDefault="00DC1F86" w:rsidP="00F57A78">
      <w:pPr>
        <w:pStyle w:val="Level2numbered"/>
      </w:pPr>
      <w:r w:rsidRPr="00F64C84">
        <w:t xml:space="preserve">The committee </w:t>
      </w:r>
      <w:r w:rsidR="00C015B8" w:rsidRPr="00F64C84">
        <w:t>approved</w:t>
      </w:r>
      <w:r w:rsidRPr="00F64C84">
        <w:t xml:space="preserve"> the minutes </w:t>
      </w:r>
      <w:r w:rsidR="00C015B8" w:rsidRPr="00F64C84">
        <w:t xml:space="preserve">of the committee meeting held on </w:t>
      </w:r>
      <w:r w:rsidR="00035545" w:rsidRPr="00F64C84">
        <w:t>Tuesday 5</w:t>
      </w:r>
      <w:r w:rsidR="00035545" w:rsidRPr="00F64C84">
        <w:rPr>
          <w:vertAlign w:val="superscript"/>
        </w:rPr>
        <w:t>th</w:t>
      </w:r>
      <w:r w:rsidR="00035545" w:rsidRPr="00F64C84">
        <w:t xml:space="preserve"> May 2026.</w:t>
      </w:r>
      <w:r w:rsidR="00205638" w:rsidRPr="00F64C84">
        <w:t xml:space="preserve"> </w:t>
      </w:r>
    </w:p>
    <w:p w14:paraId="61D36CA8" w14:textId="414377D8" w:rsidR="006B43E4" w:rsidRPr="00F64C84" w:rsidRDefault="006B43E4" w:rsidP="006B43E4">
      <w:pPr>
        <w:pStyle w:val="Heading3"/>
        <w:numPr>
          <w:ilvl w:val="0"/>
          <w:numId w:val="5"/>
        </w:numPr>
      </w:pPr>
      <w:bookmarkStart w:id="4" w:name="_Hlk119512620"/>
      <w:r w:rsidRPr="00F64C84">
        <w:t xml:space="preserve">Appraisal of </w:t>
      </w:r>
      <w:r w:rsidR="00E3065F" w:rsidRPr="00F64C84">
        <w:t>Ibrutinib with R-CHOP for untreated mantle cell lymphoma when an autologous stem cell transplant is suitable [ID6596]</w:t>
      </w:r>
    </w:p>
    <w:p w14:paraId="06FC6185" w14:textId="77777777" w:rsidR="006B43E4" w:rsidRPr="00F64C84" w:rsidRDefault="006B43E4" w:rsidP="006B43E4">
      <w:pPr>
        <w:pStyle w:val="Level2numbered"/>
        <w:numPr>
          <w:ilvl w:val="1"/>
          <w:numId w:val="5"/>
        </w:numPr>
      </w:pPr>
      <w:r w:rsidRPr="00F64C84">
        <w:t>Part 1 – Open session</w:t>
      </w:r>
    </w:p>
    <w:p w14:paraId="1B35E1CB" w14:textId="0D7768B6" w:rsidR="006B43E4" w:rsidRPr="00F64C8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F64C84">
        <w:t xml:space="preserve">The </w:t>
      </w:r>
      <w:r w:rsidR="00655046" w:rsidRPr="00F64C84">
        <w:t>C</w:t>
      </w:r>
      <w:r w:rsidRPr="00F64C84">
        <w:t xml:space="preserve">hair welcomed the invited experts, external assessment group representatives, members of the public and company representatives from </w:t>
      </w:r>
      <w:r w:rsidR="002600AA" w:rsidRPr="00F64C84">
        <w:t>Johnson &amp; Johnson.</w:t>
      </w:r>
      <w:r w:rsidRPr="00F64C84">
        <w:t xml:space="preserve"> </w:t>
      </w:r>
    </w:p>
    <w:p w14:paraId="7D23DE3E" w14:textId="4B1F7ECA" w:rsidR="006B43E4" w:rsidRPr="00F64C8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F64C84">
        <w:t xml:space="preserve">The </w:t>
      </w:r>
      <w:r w:rsidR="00655046" w:rsidRPr="00F64C84">
        <w:t>C</w:t>
      </w:r>
      <w:r w:rsidRPr="00F64C84">
        <w:t xml:space="preserve">hair asked all committee members and </w:t>
      </w:r>
      <w:proofErr w:type="gramStart"/>
      <w:r w:rsidRPr="00F64C84">
        <w:t>experts,</w:t>
      </w:r>
      <w:proofErr w:type="gramEnd"/>
      <w:r w:rsidRPr="00F64C84">
        <w:t xml:space="preserve"> external assessment group representatives and NICE staff present to declare any relevant interests in relation to the item being considered.</w:t>
      </w:r>
      <w:r w:rsidR="008D4C8C" w:rsidRPr="00F64C84">
        <w:t xml:space="preserve"> Declarations for this appraisal can be found on the Topic Register of Interest (TROI) on the topic webpage, </w:t>
      </w:r>
      <w:hyperlink r:id="rId10" w:history="1">
        <w:r w:rsidR="008D4C8C" w:rsidRPr="00F64C84">
          <w:rPr>
            <w:rStyle w:val="Hyperlink"/>
          </w:rPr>
          <w:t>here</w:t>
        </w:r>
      </w:hyperlink>
      <w:r w:rsidR="008D4C8C" w:rsidRPr="00F64C84">
        <w:t>.</w:t>
      </w:r>
    </w:p>
    <w:p w14:paraId="5EAFF55A" w14:textId="26427C9C" w:rsidR="006B43E4" w:rsidRPr="00F64C84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F64C84">
        <w:t xml:space="preserve">The Chair led a discussion </w:t>
      </w:r>
      <w:r w:rsidR="00781736" w:rsidRPr="00F64C84">
        <w:t>of the evidence presented to the committee.</w:t>
      </w:r>
      <w:r w:rsidRPr="00F64C84">
        <w:t xml:space="preserve"> This information was presented to the committee by </w:t>
      </w:r>
      <w:r w:rsidR="005C7E6C" w:rsidRPr="00F64C84">
        <w:t xml:space="preserve">Michael Chambers, </w:t>
      </w:r>
      <w:r w:rsidR="00FB0474" w:rsidRPr="00F64C84">
        <w:t xml:space="preserve">Satish Venkateshan, and </w:t>
      </w:r>
      <w:r w:rsidR="00DA0889" w:rsidRPr="00F64C84">
        <w:t>Ugochi Nwulu</w:t>
      </w:r>
      <w:r w:rsidRPr="00F64C84">
        <w:t xml:space="preserve">. </w:t>
      </w:r>
    </w:p>
    <w:bookmarkEnd w:id="5"/>
    <w:p w14:paraId="1F6454EA" w14:textId="56C8A48D" w:rsidR="006B43E4" w:rsidRPr="00F64C84" w:rsidRDefault="006B43E4" w:rsidP="006B43E4">
      <w:pPr>
        <w:pStyle w:val="Level2numbered"/>
        <w:numPr>
          <w:ilvl w:val="1"/>
          <w:numId w:val="5"/>
        </w:numPr>
      </w:pPr>
      <w:r w:rsidRPr="00F64C84">
        <w:t xml:space="preserve">Part 2a – Closed session (members of the public were asked to leave the meeting). </w:t>
      </w:r>
    </w:p>
    <w:p w14:paraId="671A58F7" w14:textId="77777777" w:rsidR="006B43E4" w:rsidRPr="00F64C8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F64C84">
        <w:t>The committee discussed confidential information submitted for this item.</w:t>
      </w:r>
    </w:p>
    <w:p w14:paraId="78D3F244" w14:textId="40879887" w:rsidR="006B43E4" w:rsidRPr="00F64C84" w:rsidRDefault="006B43E4" w:rsidP="006B43E4">
      <w:pPr>
        <w:pStyle w:val="Level2numbered"/>
        <w:numPr>
          <w:ilvl w:val="1"/>
          <w:numId w:val="5"/>
        </w:numPr>
      </w:pPr>
      <w:r w:rsidRPr="00F64C84">
        <w:lastRenderedPageBreak/>
        <w:t>Part 2b –</w:t>
      </w:r>
      <w:r w:rsidRPr="00F64C84">
        <w:rPr>
          <w:color w:val="1F497D" w:themeColor="text2"/>
        </w:rPr>
        <w:t xml:space="preserve"> </w:t>
      </w:r>
      <w:r w:rsidRPr="00F64C84">
        <w:t>Closed session (company representatives, professional experts, external assessment group representatives and members of the public were asked to leave the meeting)</w:t>
      </w:r>
    </w:p>
    <w:p w14:paraId="7602022D" w14:textId="38A0CB94" w:rsidR="006B43E4" w:rsidRPr="00F64C8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F64C84">
        <w:t>The committee then agreed on the content of the</w:t>
      </w:r>
      <w:r w:rsidR="00A80296" w:rsidRPr="00F64C84">
        <w:t xml:space="preserve"> Draft Guidance (DG) or Final Draft Guidance (FDG)</w:t>
      </w:r>
      <w:r w:rsidRPr="00F64C84">
        <w:t xml:space="preserve">. The committee decision was reached </w:t>
      </w:r>
      <w:r w:rsidR="0017738E" w:rsidRPr="00F64C84">
        <w:t>by consensus.</w:t>
      </w:r>
    </w:p>
    <w:p w14:paraId="461A72B5" w14:textId="74D7FD45" w:rsidR="006B43E4" w:rsidRPr="00F64C8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F64C84">
        <w:t xml:space="preserve">The committee asked the NICE technical team to prepare the </w:t>
      </w:r>
      <w:r w:rsidR="00A80296" w:rsidRPr="00F64C84">
        <w:t>Draft Guidance (DG) or Final Draft Guidance (FDG)</w:t>
      </w:r>
      <w:r w:rsidRPr="00F64C84">
        <w:t xml:space="preserve"> in line with their decisions.</w:t>
      </w:r>
    </w:p>
    <w:p w14:paraId="3830AF4D" w14:textId="2F273B9A" w:rsidR="00A72D29" w:rsidRPr="00F64C84" w:rsidRDefault="00A72D29" w:rsidP="00A72D29">
      <w:pPr>
        <w:pStyle w:val="Level3numbered"/>
        <w:numPr>
          <w:ilvl w:val="0"/>
          <w:numId w:val="28"/>
        </w:numPr>
      </w:pPr>
      <w:r w:rsidRPr="00F64C84">
        <w:t xml:space="preserve">Further updates will be available on the </w:t>
      </w:r>
      <w:hyperlink r:id="rId11" w:history="1">
        <w:r w:rsidRPr="00F64C84">
          <w:rPr>
            <w:rStyle w:val="Hyperlink"/>
          </w:rPr>
          <w:t>topic webpage</w:t>
        </w:r>
      </w:hyperlink>
      <w:r w:rsidRPr="00F64C84">
        <w:t xml:space="preserve"> in due course.</w:t>
      </w:r>
    </w:p>
    <w:bookmarkEnd w:id="4"/>
    <w:p w14:paraId="045EE8FC" w14:textId="7D3E3FBB" w:rsidR="006B43E4" w:rsidRPr="00F64C84" w:rsidRDefault="006B43E4" w:rsidP="006B43E4">
      <w:pPr>
        <w:pStyle w:val="Heading3"/>
        <w:numPr>
          <w:ilvl w:val="0"/>
          <w:numId w:val="5"/>
        </w:numPr>
      </w:pPr>
      <w:r w:rsidRPr="00F64C84">
        <w:t xml:space="preserve">Appraisal of </w:t>
      </w:r>
      <w:proofErr w:type="spellStart"/>
      <w:r w:rsidR="008541C6" w:rsidRPr="00F64C84">
        <w:t>Finerenone</w:t>
      </w:r>
      <w:proofErr w:type="spellEnd"/>
      <w:r w:rsidR="008541C6" w:rsidRPr="00F64C84">
        <w:t xml:space="preserve"> for treating heart failure with preserved or mildly reduced ejection fraction [ID6514]</w:t>
      </w:r>
    </w:p>
    <w:p w14:paraId="481CB86E" w14:textId="77777777" w:rsidR="006B43E4" w:rsidRPr="00F64C84" w:rsidRDefault="006B43E4" w:rsidP="006B43E4">
      <w:pPr>
        <w:pStyle w:val="Level2numbered"/>
        <w:numPr>
          <w:ilvl w:val="1"/>
          <w:numId w:val="5"/>
        </w:numPr>
      </w:pPr>
      <w:r w:rsidRPr="00F64C84">
        <w:t>Part 1 – Open session</w:t>
      </w:r>
    </w:p>
    <w:p w14:paraId="10DC263C" w14:textId="28BBD89A" w:rsidR="006B43E4" w:rsidRPr="00F64C8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F64C84">
        <w:t xml:space="preserve">The </w:t>
      </w:r>
      <w:r w:rsidR="00EA511A" w:rsidRPr="00F64C84">
        <w:t>C</w:t>
      </w:r>
      <w:r w:rsidRPr="00F64C84">
        <w:t>hair</w:t>
      </w:r>
      <w:r w:rsidR="00EA511A" w:rsidRPr="00F64C84">
        <w:t xml:space="preserve">, </w:t>
      </w:r>
      <w:r w:rsidR="00655046" w:rsidRPr="00F64C84">
        <w:t>Dr James Fotheringham,</w:t>
      </w:r>
      <w:r w:rsidRPr="00F64C84">
        <w:t xml:space="preserve"> welcomed the invited experts, external assessment group representatives, members of the public and company representatives from </w:t>
      </w:r>
      <w:r w:rsidR="0095273C" w:rsidRPr="00F64C84">
        <w:t>Bayer Plc.</w:t>
      </w:r>
      <w:r w:rsidRPr="00F64C84">
        <w:t xml:space="preserve"> </w:t>
      </w:r>
    </w:p>
    <w:p w14:paraId="68B39034" w14:textId="2094D0CD" w:rsidR="006B43E4" w:rsidRPr="00F64C84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F64C84">
        <w:rPr>
          <w:szCs w:val="24"/>
        </w:rPr>
        <w:t xml:space="preserve">The </w:t>
      </w:r>
      <w:r w:rsidR="00655046" w:rsidRPr="00F64C84">
        <w:rPr>
          <w:szCs w:val="24"/>
        </w:rPr>
        <w:t>C</w:t>
      </w:r>
      <w:r w:rsidRPr="00F64C84">
        <w:rPr>
          <w:szCs w:val="24"/>
        </w:rPr>
        <w:t xml:space="preserve">hair asked all committee members and </w:t>
      </w:r>
      <w:proofErr w:type="gramStart"/>
      <w:r w:rsidRPr="00F64C84">
        <w:rPr>
          <w:szCs w:val="24"/>
        </w:rPr>
        <w:t>experts,</w:t>
      </w:r>
      <w:proofErr w:type="gramEnd"/>
      <w:r w:rsidRPr="00F64C84">
        <w:rPr>
          <w:szCs w:val="24"/>
        </w:rPr>
        <w:t xml:space="preserve"> external assessment group representatives and NICE staff present to declare any relevant interests in relation to the item being considered.</w:t>
      </w:r>
      <w:r w:rsidR="008D4C8C" w:rsidRPr="00F64C84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12" w:history="1">
        <w:r w:rsidR="008D4C8C" w:rsidRPr="00F64C84">
          <w:rPr>
            <w:rStyle w:val="Hyperlink"/>
            <w:rFonts w:eastAsia="Calibri"/>
            <w:szCs w:val="24"/>
          </w:rPr>
          <w:t>here</w:t>
        </w:r>
      </w:hyperlink>
      <w:r w:rsidR="008D4C8C" w:rsidRPr="00F64C84">
        <w:rPr>
          <w:rFonts w:eastAsia="Calibri"/>
          <w:szCs w:val="24"/>
        </w:rPr>
        <w:t>.</w:t>
      </w:r>
    </w:p>
    <w:p w14:paraId="4C72F8FD" w14:textId="5A2A5F3A" w:rsidR="006B43E4" w:rsidRPr="00F64C84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F64C84">
        <w:rPr>
          <w:szCs w:val="24"/>
        </w:rPr>
        <w:t xml:space="preserve">The Chair led a discussion </w:t>
      </w:r>
      <w:r w:rsidR="009521CC" w:rsidRPr="00F64C84">
        <w:rPr>
          <w:szCs w:val="24"/>
        </w:rPr>
        <w:t>of the evidence presented to the committee.</w:t>
      </w:r>
      <w:r w:rsidRPr="00F64C84">
        <w:rPr>
          <w:szCs w:val="24"/>
        </w:rPr>
        <w:t xml:space="preserve"> This information was presented to the committee by </w:t>
      </w:r>
      <w:r w:rsidR="00FB0474" w:rsidRPr="00F64C84">
        <w:rPr>
          <w:szCs w:val="24"/>
        </w:rPr>
        <w:t xml:space="preserve">Dr Alastair Dickson, </w:t>
      </w:r>
      <w:r w:rsidR="00DA0889" w:rsidRPr="00F64C84">
        <w:rPr>
          <w:szCs w:val="24"/>
        </w:rPr>
        <w:t>Dr Jonathan Tosh, and Ugochi Nwulu</w:t>
      </w:r>
      <w:r w:rsidRPr="00F64C84">
        <w:rPr>
          <w:szCs w:val="24"/>
        </w:rPr>
        <w:t xml:space="preserve">. </w:t>
      </w:r>
    </w:p>
    <w:p w14:paraId="75A9BDC1" w14:textId="2937E32F" w:rsidR="006B43E4" w:rsidRPr="00F64C84" w:rsidRDefault="006B43E4" w:rsidP="005C4500">
      <w:pPr>
        <w:pStyle w:val="Level2numbered"/>
        <w:numPr>
          <w:ilvl w:val="1"/>
          <w:numId w:val="5"/>
        </w:numPr>
      </w:pPr>
      <w:r w:rsidRPr="00F64C84">
        <w:t xml:space="preserve">Part 2 – Closed session </w:t>
      </w:r>
      <w:r w:rsidR="005C4500" w:rsidRPr="00F64C84">
        <w:t>(company representatives, professional experts, external assessment group representatives and members of the public were asked to leave the meeting).</w:t>
      </w:r>
    </w:p>
    <w:p w14:paraId="66F963E1" w14:textId="4B332259" w:rsidR="006B43E4" w:rsidRPr="00F64C8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F64C84">
        <w:t xml:space="preserve">The committee then agreed on the content of the </w:t>
      </w:r>
      <w:r w:rsidR="00A80296" w:rsidRPr="00F64C84">
        <w:t>Draft Guidance (DG) or Final Draft Guidance (FDG)</w:t>
      </w:r>
      <w:r w:rsidRPr="00F64C84">
        <w:t xml:space="preserve">. The committee decision was reached </w:t>
      </w:r>
      <w:r w:rsidR="005C4500" w:rsidRPr="00F64C84">
        <w:t>by consensus.</w:t>
      </w:r>
    </w:p>
    <w:p w14:paraId="08799DF0" w14:textId="2CDB7046" w:rsidR="006B43E4" w:rsidRPr="00F64C8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F64C84">
        <w:t xml:space="preserve">The committee asked the NICE technical team to prepare the </w:t>
      </w:r>
      <w:r w:rsidR="00A80296" w:rsidRPr="00F64C84">
        <w:t>Draft Guidance (DG) or Final Draft Guidance (FDG)</w:t>
      </w:r>
      <w:r w:rsidRPr="00F64C84">
        <w:t xml:space="preserve"> in line with their decisions.</w:t>
      </w:r>
    </w:p>
    <w:p w14:paraId="45E5EFEA" w14:textId="511E7881" w:rsidR="006B43E4" w:rsidRPr="00F64C84" w:rsidRDefault="00A72D29" w:rsidP="00A414B0">
      <w:pPr>
        <w:pStyle w:val="Level3numbered"/>
        <w:numPr>
          <w:ilvl w:val="0"/>
          <w:numId w:val="28"/>
        </w:numPr>
      </w:pPr>
      <w:r w:rsidRPr="00F64C84">
        <w:t xml:space="preserve">Further updates will be available on the </w:t>
      </w:r>
      <w:hyperlink r:id="rId13" w:history="1">
        <w:r w:rsidRPr="00F64C84">
          <w:rPr>
            <w:rStyle w:val="Hyperlink"/>
          </w:rPr>
          <w:t>topic webpage</w:t>
        </w:r>
      </w:hyperlink>
      <w:r w:rsidRPr="00F64C84">
        <w:t xml:space="preserve"> in due course.</w:t>
      </w:r>
    </w:p>
    <w:p w14:paraId="2131D048" w14:textId="6B88DFA1" w:rsidR="006B43E4" w:rsidRPr="00F64C84" w:rsidRDefault="006B43E4" w:rsidP="006B43E4">
      <w:pPr>
        <w:pStyle w:val="Heading3"/>
        <w:numPr>
          <w:ilvl w:val="0"/>
          <w:numId w:val="5"/>
        </w:numPr>
      </w:pPr>
      <w:r w:rsidRPr="00F64C84">
        <w:lastRenderedPageBreak/>
        <w:t xml:space="preserve">Appraisal of </w:t>
      </w:r>
      <w:proofErr w:type="spellStart"/>
      <w:r w:rsidR="00A414B0" w:rsidRPr="00F64C84">
        <w:rPr>
          <w:rFonts w:cs="Arial"/>
        </w:rPr>
        <w:t>Donidalorsen</w:t>
      </w:r>
      <w:proofErr w:type="spellEnd"/>
      <w:r w:rsidR="00A414B0" w:rsidRPr="00F64C84">
        <w:rPr>
          <w:rFonts w:cs="Arial"/>
        </w:rPr>
        <w:t xml:space="preserve"> for preventing recurrent attacks of hereditary angioedema in people 12 years and over [ID6457]</w:t>
      </w:r>
    </w:p>
    <w:p w14:paraId="0F101FB1" w14:textId="77777777" w:rsidR="006B43E4" w:rsidRPr="00F64C84" w:rsidRDefault="006B43E4" w:rsidP="006B43E4">
      <w:pPr>
        <w:pStyle w:val="Level2numbered"/>
        <w:numPr>
          <w:ilvl w:val="1"/>
          <w:numId w:val="5"/>
        </w:numPr>
      </w:pPr>
      <w:r w:rsidRPr="00F64C84">
        <w:t>Part 1 – Open session</w:t>
      </w:r>
    </w:p>
    <w:p w14:paraId="789C925A" w14:textId="73F5384A" w:rsidR="006B43E4" w:rsidRPr="00F64C8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F64C84">
        <w:t xml:space="preserve">The </w:t>
      </w:r>
      <w:r w:rsidR="00655046" w:rsidRPr="00F64C84">
        <w:t>C</w:t>
      </w:r>
      <w:r w:rsidRPr="00F64C84">
        <w:t>hair</w:t>
      </w:r>
      <w:r w:rsidR="00655046" w:rsidRPr="00F64C84">
        <w:t>, Dr Richard Nicholas,</w:t>
      </w:r>
      <w:r w:rsidRPr="00F64C84">
        <w:t xml:space="preserve"> welcomed the invited experts, external assessment group representatives, members of the public and company representatives from </w:t>
      </w:r>
      <w:r w:rsidR="005C7E6C" w:rsidRPr="00F64C84">
        <w:t>Otsuka Pharmaceuticals.</w:t>
      </w:r>
      <w:r w:rsidRPr="00F64C84">
        <w:t xml:space="preserve"> </w:t>
      </w:r>
    </w:p>
    <w:p w14:paraId="29A78AB8" w14:textId="125EE86B" w:rsidR="006B43E4" w:rsidRPr="00F64C8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F64C84">
        <w:rPr>
          <w:szCs w:val="24"/>
        </w:rPr>
        <w:t xml:space="preserve">The </w:t>
      </w:r>
      <w:r w:rsidR="00655046" w:rsidRPr="00F64C84">
        <w:rPr>
          <w:szCs w:val="24"/>
        </w:rPr>
        <w:t>C</w:t>
      </w:r>
      <w:r w:rsidRPr="00F64C84">
        <w:rPr>
          <w:szCs w:val="24"/>
        </w:rPr>
        <w:t xml:space="preserve">hair asked all committee members and </w:t>
      </w:r>
      <w:proofErr w:type="gramStart"/>
      <w:r w:rsidRPr="00F64C84">
        <w:rPr>
          <w:szCs w:val="24"/>
        </w:rPr>
        <w:t>experts,</w:t>
      </w:r>
      <w:proofErr w:type="gramEnd"/>
      <w:r w:rsidRPr="00F64C84">
        <w:rPr>
          <w:szCs w:val="24"/>
        </w:rPr>
        <w:t xml:space="preserve"> external assessment group representatives and NICE staff present to declare any relevant interests in relation to the item being considered.</w:t>
      </w:r>
      <w:r w:rsidR="008D4C8C" w:rsidRPr="00F64C84">
        <w:rPr>
          <w:szCs w:val="24"/>
        </w:rPr>
        <w:t xml:space="preserve"> </w:t>
      </w:r>
      <w:r w:rsidR="008D4C8C" w:rsidRPr="00F64C84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4" w:history="1">
        <w:r w:rsidR="008D4C8C" w:rsidRPr="00F64C84">
          <w:rPr>
            <w:rStyle w:val="Hyperlink"/>
            <w:rFonts w:eastAsia="Calibri"/>
            <w:szCs w:val="24"/>
          </w:rPr>
          <w:t>here</w:t>
        </w:r>
      </w:hyperlink>
      <w:r w:rsidR="008D4C8C" w:rsidRPr="00F64C84">
        <w:rPr>
          <w:rFonts w:eastAsia="Calibri"/>
          <w:szCs w:val="24"/>
        </w:rPr>
        <w:t>.</w:t>
      </w:r>
    </w:p>
    <w:p w14:paraId="4E36E265" w14:textId="00BBD251" w:rsidR="006B43E4" w:rsidRPr="00F64C84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F64C84">
        <w:rPr>
          <w:szCs w:val="24"/>
        </w:rPr>
        <w:t xml:space="preserve">The Chair led a discussion </w:t>
      </w:r>
      <w:r w:rsidR="002E1803" w:rsidRPr="00F64C84">
        <w:rPr>
          <w:szCs w:val="24"/>
        </w:rPr>
        <w:t>of the consultation comments presented to the committee.</w:t>
      </w:r>
      <w:r w:rsidRPr="00F64C84">
        <w:rPr>
          <w:szCs w:val="24"/>
        </w:rPr>
        <w:t xml:space="preserve"> This information was presented to the committee by </w:t>
      </w:r>
      <w:r w:rsidR="00655046" w:rsidRPr="00F64C84">
        <w:rPr>
          <w:szCs w:val="24"/>
        </w:rPr>
        <w:t>the Chair</w:t>
      </w:r>
      <w:r w:rsidRPr="00F64C84">
        <w:rPr>
          <w:szCs w:val="24"/>
        </w:rPr>
        <w:t xml:space="preserve">. </w:t>
      </w:r>
    </w:p>
    <w:p w14:paraId="2A982BA9" w14:textId="1CBC47DF" w:rsidR="006B43E4" w:rsidRPr="00F64C84" w:rsidRDefault="006B43E4" w:rsidP="006B43E4">
      <w:pPr>
        <w:pStyle w:val="Level2numbered"/>
        <w:numPr>
          <w:ilvl w:val="1"/>
          <w:numId w:val="5"/>
        </w:numPr>
      </w:pPr>
      <w:r w:rsidRPr="00F64C84">
        <w:t>Part 2 – Closed session (</w:t>
      </w:r>
      <w:r w:rsidR="00905446" w:rsidRPr="00F64C84">
        <w:t>company representatives, professional experts, external assessment group representatives and members of the public were asked to leave the meeting).</w:t>
      </w:r>
    </w:p>
    <w:p w14:paraId="2ACFCC9C" w14:textId="77777777" w:rsidR="006B43E4" w:rsidRPr="00F64C8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F64C84">
        <w:t>The committee discussed confidential information submitted for this item.</w:t>
      </w:r>
    </w:p>
    <w:p w14:paraId="10E84571" w14:textId="7FB0848F" w:rsidR="006B43E4" w:rsidRPr="00F64C8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F64C84">
        <w:t xml:space="preserve">The committee then agreed on the content of the </w:t>
      </w:r>
      <w:r w:rsidR="00A80296" w:rsidRPr="00F64C84">
        <w:t>Draft Guidance (DG) or Final Draft Guidance (FDG)</w:t>
      </w:r>
      <w:r w:rsidRPr="00F64C84">
        <w:t xml:space="preserve">. The committee decision was reached </w:t>
      </w:r>
      <w:r w:rsidR="00A76836" w:rsidRPr="00F64C84">
        <w:t>by consensus.</w:t>
      </w:r>
    </w:p>
    <w:p w14:paraId="39BCA9CA" w14:textId="0A162F73" w:rsidR="006B43E4" w:rsidRPr="00F64C8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F64C84">
        <w:t xml:space="preserve">The committee asked the NICE technical team to prepare the </w:t>
      </w:r>
      <w:r w:rsidR="00A80296" w:rsidRPr="00F64C84">
        <w:t>Draft Guidance (DG) or Final Draft Guidance (FDG)</w:t>
      </w:r>
      <w:r w:rsidRPr="00F64C84">
        <w:t xml:space="preserve"> in line with their decisions.</w:t>
      </w:r>
    </w:p>
    <w:p w14:paraId="362A8227" w14:textId="7ABE0EEA" w:rsidR="00A72D29" w:rsidRPr="00F64C84" w:rsidRDefault="00A72D29" w:rsidP="00A72D29">
      <w:pPr>
        <w:pStyle w:val="Level3numbered"/>
        <w:numPr>
          <w:ilvl w:val="0"/>
          <w:numId w:val="28"/>
        </w:numPr>
      </w:pPr>
      <w:r w:rsidRPr="00F64C84">
        <w:t xml:space="preserve">Further updates will be available on the </w:t>
      </w:r>
      <w:hyperlink r:id="rId15" w:history="1">
        <w:r w:rsidRPr="00F64C84">
          <w:rPr>
            <w:rStyle w:val="Hyperlink"/>
          </w:rPr>
          <w:t>topic webpage</w:t>
        </w:r>
      </w:hyperlink>
      <w:r w:rsidRPr="00F64C84">
        <w:t xml:space="preserve"> in due course.</w:t>
      </w:r>
    </w:p>
    <w:p w14:paraId="7E86305B" w14:textId="77777777" w:rsidR="009B5D1C" w:rsidRPr="00F64C84" w:rsidRDefault="00236AD0" w:rsidP="003E65BA">
      <w:pPr>
        <w:pStyle w:val="Heading3"/>
      </w:pPr>
      <w:r w:rsidRPr="00F64C84">
        <w:t>Date of the next meeting</w:t>
      </w:r>
    </w:p>
    <w:p w14:paraId="15A5BC10" w14:textId="304C1D6E" w:rsidR="00135794" w:rsidRDefault="007507BD" w:rsidP="00D50FC6">
      <w:pPr>
        <w:pStyle w:val="Paragraphnonumbers"/>
      </w:pPr>
      <w:r w:rsidRPr="00F64C84">
        <w:t xml:space="preserve">The next meeting of the </w:t>
      </w:r>
      <w:r w:rsidR="00A80296" w:rsidRPr="00F64C84">
        <w:t>Technology Appraisal Committee C</w:t>
      </w:r>
      <w:r w:rsidR="00236AD0" w:rsidRPr="00F64C84">
        <w:t xml:space="preserve"> will be held on </w:t>
      </w:r>
      <w:r w:rsidR="00655046" w:rsidRPr="00F64C84">
        <w:t>Tues</w:t>
      </w:r>
      <w:r w:rsidR="00B83BAB" w:rsidRPr="00F64C84">
        <w:t>day 7</w:t>
      </w:r>
      <w:r w:rsidR="00B83BAB" w:rsidRPr="00F64C84">
        <w:rPr>
          <w:vertAlign w:val="superscript"/>
        </w:rPr>
        <w:t>th</w:t>
      </w:r>
      <w:r w:rsidR="00B83BAB" w:rsidRPr="00F64C84">
        <w:t xml:space="preserve"> July 2026</w:t>
      </w:r>
      <w:r w:rsidR="00205638" w:rsidRPr="00F64C84">
        <w:t xml:space="preserve"> </w:t>
      </w:r>
      <w:r w:rsidR="00A45CDD" w:rsidRPr="00F64C84">
        <w:t xml:space="preserve">and will start promptly at </w:t>
      </w:r>
      <w:r w:rsidR="00B83BAB" w:rsidRPr="00F64C84">
        <w:t>9:15am</w:t>
      </w:r>
      <w:r w:rsidR="00236AD0" w:rsidRPr="00F64C84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00621">
      <w:headerReference w:type="default" r:id="rId16"/>
      <w:footerReference w:type="default" r:id="rId17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876701" w14:textId="77777777" w:rsidR="007E3717" w:rsidRDefault="007E3717" w:rsidP="006231D3">
      <w:r>
        <w:separator/>
      </w:r>
    </w:p>
  </w:endnote>
  <w:endnote w:type="continuationSeparator" w:id="0">
    <w:p w14:paraId="1C2DE45C" w14:textId="77777777" w:rsidR="007E3717" w:rsidRDefault="007E3717" w:rsidP="006231D3">
      <w:r>
        <w:continuationSeparator/>
      </w:r>
    </w:p>
  </w:endnote>
  <w:endnote w:type="continuationNotice" w:id="1">
    <w:p w14:paraId="045DC202" w14:textId="77777777" w:rsidR="007E3717" w:rsidRDefault="007E3717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B9F4DC" w14:textId="77777777" w:rsidR="007E3717" w:rsidRDefault="007E3717" w:rsidP="006231D3">
      <w:r>
        <w:separator/>
      </w:r>
    </w:p>
  </w:footnote>
  <w:footnote w:type="continuationSeparator" w:id="0">
    <w:p w14:paraId="599B324F" w14:textId="77777777" w:rsidR="007E3717" w:rsidRDefault="007E3717" w:rsidP="006231D3">
      <w:r>
        <w:continuationSeparator/>
      </w:r>
    </w:p>
  </w:footnote>
  <w:footnote w:type="continuationNotice" w:id="1">
    <w:p w14:paraId="5B3FA352" w14:textId="77777777" w:rsidR="007E3717" w:rsidRDefault="007E3717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0046D74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2772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 w:numId="33" w16cid:durableId="515771808">
    <w:abstractNumId w:val="22"/>
  </w:num>
  <w:num w:numId="34" w16cid:durableId="21994264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621"/>
    <w:rsid w:val="00004C0B"/>
    <w:rsid w:val="000054D3"/>
    <w:rsid w:val="000136D6"/>
    <w:rsid w:val="0001656F"/>
    <w:rsid w:val="00022B42"/>
    <w:rsid w:val="00031524"/>
    <w:rsid w:val="000337B2"/>
    <w:rsid w:val="00035545"/>
    <w:rsid w:val="0003684C"/>
    <w:rsid w:val="00040BED"/>
    <w:rsid w:val="000411A2"/>
    <w:rsid w:val="000444F9"/>
    <w:rsid w:val="00044FC1"/>
    <w:rsid w:val="00045BD0"/>
    <w:rsid w:val="00053C24"/>
    <w:rsid w:val="00057704"/>
    <w:rsid w:val="000579B5"/>
    <w:rsid w:val="00080C80"/>
    <w:rsid w:val="00083CF9"/>
    <w:rsid w:val="00085585"/>
    <w:rsid w:val="000A3C2F"/>
    <w:rsid w:val="000A687D"/>
    <w:rsid w:val="000C4E08"/>
    <w:rsid w:val="000D1197"/>
    <w:rsid w:val="000D5DEE"/>
    <w:rsid w:val="000D5F50"/>
    <w:rsid w:val="000E0834"/>
    <w:rsid w:val="000E22F2"/>
    <w:rsid w:val="000E27E6"/>
    <w:rsid w:val="000E5B45"/>
    <w:rsid w:val="000F04B6"/>
    <w:rsid w:val="000F27CC"/>
    <w:rsid w:val="0010461D"/>
    <w:rsid w:val="0011038B"/>
    <w:rsid w:val="00112212"/>
    <w:rsid w:val="0012100C"/>
    <w:rsid w:val="001220B1"/>
    <w:rsid w:val="001262B7"/>
    <w:rsid w:val="00134580"/>
    <w:rsid w:val="00135794"/>
    <w:rsid w:val="001420B9"/>
    <w:rsid w:val="001501C0"/>
    <w:rsid w:val="00161397"/>
    <w:rsid w:val="00162486"/>
    <w:rsid w:val="00165382"/>
    <w:rsid w:val="001662DA"/>
    <w:rsid w:val="00167902"/>
    <w:rsid w:val="00175A74"/>
    <w:rsid w:val="0017738E"/>
    <w:rsid w:val="00196E93"/>
    <w:rsid w:val="001A18CE"/>
    <w:rsid w:val="001C0616"/>
    <w:rsid w:val="001C38B8"/>
    <w:rsid w:val="001C5FB8"/>
    <w:rsid w:val="001D7573"/>
    <w:rsid w:val="001D769D"/>
    <w:rsid w:val="001E1376"/>
    <w:rsid w:val="001E56C1"/>
    <w:rsid w:val="001F2404"/>
    <w:rsid w:val="001F551E"/>
    <w:rsid w:val="001F5ACE"/>
    <w:rsid w:val="002038C6"/>
    <w:rsid w:val="00205638"/>
    <w:rsid w:val="00210F91"/>
    <w:rsid w:val="0022082C"/>
    <w:rsid w:val="002216D3"/>
    <w:rsid w:val="002228E3"/>
    <w:rsid w:val="00223637"/>
    <w:rsid w:val="00225740"/>
    <w:rsid w:val="00235FF9"/>
    <w:rsid w:val="00236AD0"/>
    <w:rsid w:val="00240933"/>
    <w:rsid w:val="00250F16"/>
    <w:rsid w:val="002600AA"/>
    <w:rsid w:val="002620AF"/>
    <w:rsid w:val="00267728"/>
    <w:rsid w:val="00270094"/>
    <w:rsid w:val="002748D1"/>
    <w:rsid w:val="00277DAE"/>
    <w:rsid w:val="0028274A"/>
    <w:rsid w:val="002906C5"/>
    <w:rsid w:val="0029459F"/>
    <w:rsid w:val="002A7298"/>
    <w:rsid w:val="002B5720"/>
    <w:rsid w:val="002C258D"/>
    <w:rsid w:val="002C660B"/>
    <w:rsid w:val="002C7A84"/>
    <w:rsid w:val="002D1A7F"/>
    <w:rsid w:val="002D5FF0"/>
    <w:rsid w:val="002E1803"/>
    <w:rsid w:val="002F3D4E"/>
    <w:rsid w:val="002F4E1B"/>
    <w:rsid w:val="002F5361"/>
    <w:rsid w:val="002F5606"/>
    <w:rsid w:val="0030059A"/>
    <w:rsid w:val="00306280"/>
    <w:rsid w:val="00337868"/>
    <w:rsid w:val="00344EA6"/>
    <w:rsid w:val="00350071"/>
    <w:rsid w:val="0035622D"/>
    <w:rsid w:val="0035637B"/>
    <w:rsid w:val="00357A9E"/>
    <w:rsid w:val="00363B3F"/>
    <w:rsid w:val="00367CB3"/>
    <w:rsid w:val="00370813"/>
    <w:rsid w:val="003755EE"/>
    <w:rsid w:val="00377867"/>
    <w:rsid w:val="00392547"/>
    <w:rsid w:val="003965A8"/>
    <w:rsid w:val="00397ECF"/>
    <w:rsid w:val="003A2CBE"/>
    <w:rsid w:val="003A2CF7"/>
    <w:rsid w:val="003A4E3F"/>
    <w:rsid w:val="003A4F8A"/>
    <w:rsid w:val="003A6B73"/>
    <w:rsid w:val="003B0C8A"/>
    <w:rsid w:val="003B40D1"/>
    <w:rsid w:val="003C1D05"/>
    <w:rsid w:val="003C2EEF"/>
    <w:rsid w:val="003D0F29"/>
    <w:rsid w:val="003D4563"/>
    <w:rsid w:val="003D5F9F"/>
    <w:rsid w:val="003E005F"/>
    <w:rsid w:val="003E0BAA"/>
    <w:rsid w:val="003E3BA6"/>
    <w:rsid w:val="003E5516"/>
    <w:rsid w:val="003E65BA"/>
    <w:rsid w:val="003F2DD8"/>
    <w:rsid w:val="003F4378"/>
    <w:rsid w:val="003F5516"/>
    <w:rsid w:val="003F71A6"/>
    <w:rsid w:val="00402715"/>
    <w:rsid w:val="00402DFB"/>
    <w:rsid w:val="00410E8B"/>
    <w:rsid w:val="00411B9A"/>
    <w:rsid w:val="004121FC"/>
    <w:rsid w:val="00422523"/>
    <w:rsid w:val="00436657"/>
    <w:rsid w:val="004366CD"/>
    <w:rsid w:val="00444D16"/>
    <w:rsid w:val="0045084A"/>
    <w:rsid w:val="00451599"/>
    <w:rsid w:val="00456A6D"/>
    <w:rsid w:val="00463336"/>
    <w:rsid w:val="00463370"/>
    <w:rsid w:val="00465E35"/>
    <w:rsid w:val="00466A6C"/>
    <w:rsid w:val="00496016"/>
    <w:rsid w:val="00497B95"/>
    <w:rsid w:val="004B45D0"/>
    <w:rsid w:val="004C144C"/>
    <w:rsid w:val="004E02E2"/>
    <w:rsid w:val="004F211C"/>
    <w:rsid w:val="00500C93"/>
    <w:rsid w:val="005065A3"/>
    <w:rsid w:val="00507F46"/>
    <w:rsid w:val="005113A9"/>
    <w:rsid w:val="0051500D"/>
    <w:rsid w:val="00523D33"/>
    <w:rsid w:val="005360C8"/>
    <w:rsid w:val="00540FB2"/>
    <w:rsid w:val="00541984"/>
    <w:rsid w:val="00551530"/>
    <w:rsid w:val="00556AD2"/>
    <w:rsid w:val="005640F7"/>
    <w:rsid w:val="00593560"/>
    <w:rsid w:val="00596F1C"/>
    <w:rsid w:val="005A21EC"/>
    <w:rsid w:val="005B14B7"/>
    <w:rsid w:val="005B7294"/>
    <w:rsid w:val="005C0A14"/>
    <w:rsid w:val="005C4500"/>
    <w:rsid w:val="005C7E6C"/>
    <w:rsid w:val="005D280C"/>
    <w:rsid w:val="005D2B46"/>
    <w:rsid w:val="005E1B9A"/>
    <w:rsid w:val="005E24AD"/>
    <w:rsid w:val="005E2873"/>
    <w:rsid w:val="005E2FA2"/>
    <w:rsid w:val="005E6B2F"/>
    <w:rsid w:val="00603397"/>
    <w:rsid w:val="00610785"/>
    <w:rsid w:val="00611CB1"/>
    <w:rsid w:val="00611FF0"/>
    <w:rsid w:val="00613786"/>
    <w:rsid w:val="0061685F"/>
    <w:rsid w:val="00617436"/>
    <w:rsid w:val="00621721"/>
    <w:rsid w:val="006231D3"/>
    <w:rsid w:val="006361ED"/>
    <w:rsid w:val="0064247C"/>
    <w:rsid w:val="00643C23"/>
    <w:rsid w:val="00646D34"/>
    <w:rsid w:val="00654704"/>
    <w:rsid w:val="00655046"/>
    <w:rsid w:val="0066652E"/>
    <w:rsid w:val="00670F87"/>
    <w:rsid w:val="006712CE"/>
    <w:rsid w:val="0067259D"/>
    <w:rsid w:val="00682F9B"/>
    <w:rsid w:val="006835B8"/>
    <w:rsid w:val="00683EA8"/>
    <w:rsid w:val="00693F8E"/>
    <w:rsid w:val="00694943"/>
    <w:rsid w:val="006A0C6B"/>
    <w:rsid w:val="006B2491"/>
    <w:rsid w:val="006B324A"/>
    <w:rsid w:val="006B415A"/>
    <w:rsid w:val="006B43E4"/>
    <w:rsid w:val="006B4C67"/>
    <w:rsid w:val="006C1117"/>
    <w:rsid w:val="006C3FD2"/>
    <w:rsid w:val="006C542D"/>
    <w:rsid w:val="006D3185"/>
    <w:rsid w:val="006E6CF9"/>
    <w:rsid w:val="006F3468"/>
    <w:rsid w:val="007019D5"/>
    <w:rsid w:val="00703EEC"/>
    <w:rsid w:val="00707443"/>
    <w:rsid w:val="00731C13"/>
    <w:rsid w:val="00733BA3"/>
    <w:rsid w:val="00733DDB"/>
    <w:rsid w:val="007507BD"/>
    <w:rsid w:val="00751143"/>
    <w:rsid w:val="00755E0E"/>
    <w:rsid w:val="007574E0"/>
    <w:rsid w:val="00761C9C"/>
    <w:rsid w:val="00771C6B"/>
    <w:rsid w:val="00774747"/>
    <w:rsid w:val="00776427"/>
    <w:rsid w:val="007809A9"/>
    <w:rsid w:val="00781736"/>
    <w:rsid w:val="007822BF"/>
    <w:rsid w:val="00782C9C"/>
    <w:rsid w:val="00782F5F"/>
    <w:rsid w:val="00783906"/>
    <w:rsid w:val="007851C3"/>
    <w:rsid w:val="007937FD"/>
    <w:rsid w:val="00794E04"/>
    <w:rsid w:val="007A0762"/>
    <w:rsid w:val="007A3DC0"/>
    <w:rsid w:val="007A468B"/>
    <w:rsid w:val="007A689D"/>
    <w:rsid w:val="007A77E4"/>
    <w:rsid w:val="007A7F95"/>
    <w:rsid w:val="007B5879"/>
    <w:rsid w:val="007B62C2"/>
    <w:rsid w:val="007C331F"/>
    <w:rsid w:val="007C5EC3"/>
    <w:rsid w:val="007D0D24"/>
    <w:rsid w:val="007D7F4A"/>
    <w:rsid w:val="007E3717"/>
    <w:rsid w:val="007E4BBA"/>
    <w:rsid w:val="007F4784"/>
    <w:rsid w:val="007F5E7F"/>
    <w:rsid w:val="00811716"/>
    <w:rsid w:val="00815D6A"/>
    <w:rsid w:val="00820377"/>
    <w:rsid w:val="008236B6"/>
    <w:rsid w:val="00835FBC"/>
    <w:rsid w:val="00836A1B"/>
    <w:rsid w:val="00842ACF"/>
    <w:rsid w:val="008451A1"/>
    <w:rsid w:val="00850C0E"/>
    <w:rsid w:val="00850D2E"/>
    <w:rsid w:val="008541C6"/>
    <w:rsid w:val="0086786F"/>
    <w:rsid w:val="0088566F"/>
    <w:rsid w:val="0088711E"/>
    <w:rsid w:val="008937E0"/>
    <w:rsid w:val="008A106E"/>
    <w:rsid w:val="008B579D"/>
    <w:rsid w:val="008C3DD4"/>
    <w:rsid w:val="008C3F7A"/>
    <w:rsid w:val="008C42E7"/>
    <w:rsid w:val="008C44A2"/>
    <w:rsid w:val="008D0F55"/>
    <w:rsid w:val="008D4C8C"/>
    <w:rsid w:val="008D7583"/>
    <w:rsid w:val="008E0E0D"/>
    <w:rsid w:val="008E1E38"/>
    <w:rsid w:val="008E7526"/>
    <w:rsid w:val="008E75F2"/>
    <w:rsid w:val="008F5D12"/>
    <w:rsid w:val="008F7644"/>
    <w:rsid w:val="00903E68"/>
    <w:rsid w:val="00905446"/>
    <w:rsid w:val="0090791F"/>
    <w:rsid w:val="009114CE"/>
    <w:rsid w:val="00912F74"/>
    <w:rsid w:val="00916C65"/>
    <w:rsid w:val="00922F67"/>
    <w:rsid w:val="00924278"/>
    <w:rsid w:val="00925335"/>
    <w:rsid w:val="00945826"/>
    <w:rsid w:val="00946AA8"/>
    <w:rsid w:val="009473AB"/>
    <w:rsid w:val="0094756D"/>
    <w:rsid w:val="00947812"/>
    <w:rsid w:val="009521CC"/>
    <w:rsid w:val="0095273C"/>
    <w:rsid w:val="009538E7"/>
    <w:rsid w:val="00955914"/>
    <w:rsid w:val="00960794"/>
    <w:rsid w:val="00962DE6"/>
    <w:rsid w:val="009665AE"/>
    <w:rsid w:val="009742E7"/>
    <w:rsid w:val="00975E4C"/>
    <w:rsid w:val="009807BF"/>
    <w:rsid w:val="00986E38"/>
    <w:rsid w:val="00994987"/>
    <w:rsid w:val="009B0F74"/>
    <w:rsid w:val="009B1704"/>
    <w:rsid w:val="009B5D1C"/>
    <w:rsid w:val="009E12E3"/>
    <w:rsid w:val="009E1A8E"/>
    <w:rsid w:val="009E20B3"/>
    <w:rsid w:val="009E4E35"/>
    <w:rsid w:val="009F3FFE"/>
    <w:rsid w:val="00A045E2"/>
    <w:rsid w:val="00A06F9C"/>
    <w:rsid w:val="00A269AF"/>
    <w:rsid w:val="00A3172C"/>
    <w:rsid w:val="00A355FB"/>
    <w:rsid w:val="00A35D76"/>
    <w:rsid w:val="00A3610D"/>
    <w:rsid w:val="00A414B0"/>
    <w:rsid w:val="00A428F8"/>
    <w:rsid w:val="00A45CDD"/>
    <w:rsid w:val="00A55891"/>
    <w:rsid w:val="00A559AC"/>
    <w:rsid w:val="00A60AF0"/>
    <w:rsid w:val="00A63B91"/>
    <w:rsid w:val="00A65961"/>
    <w:rsid w:val="00A70955"/>
    <w:rsid w:val="00A72D29"/>
    <w:rsid w:val="00A75520"/>
    <w:rsid w:val="00A762DD"/>
    <w:rsid w:val="00A76836"/>
    <w:rsid w:val="00A80296"/>
    <w:rsid w:val="00A82301"/>
    <w:rsid w:val="00A82558"/>
    <w:rsid w:val="00A87D93"/>
    <w:rsid w:val="00A973EA"/>
    <w:rsid w:val="00AA1AE6"/>
    <w:rsid w:val="00AC7782"/>
    <w:rsid w:val="00AC7BD7"/>
    <w:rsid w:val="00AD0E92"/>
    <w:rsid w:val="00AD6F07"/>
    <w:rsid w:val="00AF3BCA"/>
    <w:rsid w:val="00B00C72"/>
    <w:rsid w:val="00B053D4"/>
    <w:rsid w:val="00B07D36"/>
    <w:rsid w:val="00B20475"/>
    <w:rsid w:val="00B214A6"/>
    <w:rsid w:val="00B36286"/>
    <w:rsid w:val="00B429C5"/>
    <w:rsid w:val="00B45ABC"/>
    <w:rsid w:val="00B46E0C"/>
    <w:rsid w:val="00B477EC"/>
    <w:rsid w:val="00B549C7"/>
    <w:rsid w:val="00B62844"/>
    <w:rsid w:val="00B63BF7"/>
    <w:rsid w:val="00B76EE1"/>
    <w:rsid w:val="00B83BAB"/>
    <w:rsid w:val="00B85DE1"/>
    <w:rsid w:val="00B8699E"/>
    <w:rsid w:val="00B86AA0"/>
    <w:rsid w:val="00B90559"/>
    <w:rsid w:val="00BA07EB"/>
    <w:rsid w:val="00BA4EAD"/>
    <w:rsid w:val="00BB0D40"/>
    <w:rsid w:val="00BB22E9"/>
    <w:rsid w:val="00BB49D9"/>
    <w:rsid w:val="00BB6E9C"/>
    <w:rsid w:val="00BC47C4"/>
    <w:rsid w:val="00BC6C1F"/>
    <w:rsid w:val="00BD1329"/>
    <w:rsid w:val="00BD78A1"/>
    <w:rsid w:val="00BE6E5D"/>
    <w:rsid w:val="00BF1737"/>
    <w:rsid w:val="00C015B8"/>
    <w:rsid w:val="00C02D61"/>
    <w:rsid w:val="00C04D2E"/>
    <w:rsid w:val="00C06911"/>
    <w:rsid w:val="00C26C65"/>
    <w:rsid w:val="00C3119A"/>
    <w:rsid w:val="00C363AA"/>
    <w:rsid w:val="00C4215E"/>
    <w:rsid w:val="00C51601"/>
    <w:rsid w:val="00C53E83"/>
    <w:rsid w:val="00C55E3A"/>
    <w:rsid w:val="00C65EDD"/>
    <w:rsid w:val="00C66BF8"/>
    <w:rsid w:val="00C7373D"/>
    <w:rsid w:val="00C74627"/>
    <w:rsid w:val="00C75930"/>
    <w:rsid w:val="00C82EFE"/>
    <w:rsid w:val="00C871D3"/>
    <w:rsid w:val="00C941B6"/>
    <w:rsid w:val="00C962BD"/>
    <w:rsid w:val="00C963C4"/>
    <w:rsid w:val="00C975E1"/>
    <w:rsid w:val="00C978CB"/>
    <w:rsid w:val="00CA2EE4"/>
    <w:rsid w:val="00CB14E1"/>
    <w:rsid w:val="00CB35B8"/>
    <w:rsid w:val="00CB4466"/>
    <w:rsid w:val="00CB4FD0"/>
    <w:rsid w:val="00CB75D1"/>
    <w:rsid w:val="00CD5F69"/>
    <w:rsid w:val="00CF2F36"/>
    <w:rsid w:val="00D01377"/>
    <w:rsid w:val="00D11E93"/>
    <w:rsid w:val="00D14E64"/>
    <w:rsid w:val="00D15106"/>
    <w:rsid w:val="00D2035E"/>
    <w:rsid w:val="00D22F90"/>
    <w:rsid w:val="00D25142"/>
    <w:rsid w:val="00D33D2F"/>
    <w:rsid w:val="00D36E00"/>
    <w:rsid w:val="00D42D97"/>
    <w:rsid w:val="00D46A93"/>
    <w:rsid w:val="00D50FC6"/>
    <w:rsid w:val="00D51712"/>
    <w:rsid w:val="00D70F52"/>
    <w:rsid w:val="00D74026"/>
    <w:rsid w:val="00D943C1"/>
    <w:rsid w:val="00DA0889"/>
    <w:rsid w:val="00DA0F66"/>
    <w:rsid w:val="00DA1F50"/>
    <w:rsid w:val="00DA34AB"/>
    <w:rsid w:val="00DA78F8"/>
    <w:rsid w:val="00DA7E81"/>
    <w:rsid w:val="00DB7ED3"/>
    <w:rsid w:val="00DC038C"/>
    <w:rsid w:val="00DC1F86"/>
    <w:rsid w:val="00DC2B41"/>
    <w:rsid w:val="00DC4BD2"/>
    <w:rsid w:val="00DD06F9"/>
    <w:rsid w:val="00DD1FB0"/>
    <w:rsid w:val="00DE3844"/>
    <w:rsid w:val="00DE3CCE"/>
    <w:rsid w:val="00DF0C5C"/>
    <w:rsid w:val="00DF40A8"/>
    <w:rsid w:val="00E00AAB"/>
    <w:rsid w:val="00E16CDD"/>
    <w:rsid w:val="00E2211D"/>
    <w:rsid w:val="00E3065F"/>
    <w:rsid w:val="00E37C8A"/>
    <w:rsid w:val="00E46F5D"/>
    <w:rsid w:val="00E53250"/>
    <w:rsid w:val="00E56B48"/>
    <w:rsid w:val="00E60116"/>
    <w:rsid w:val="00E67D08"/>
    <w:rsid w:val="00E77A26"/>
    <w:rsid w:val="00E82B9F"/>
    <w:rsid w:val="00E9120D"/>
    <w:rsid w:val="00E927DA"/>
    <w:rsid w:val="00E95304"/>
    <w:rsid w:val="00E9766A"/>
    <w:rsid w:val="00EA22A4"/>
    <w:rsid w:val="00EA375B"/>
    <w:rsid w:val="00EA450B"/>
    <w:rsid w:val="00EA511A"/>
    <w:rsid w:val="00EA7444"/>
    <w:rsid w:val="00EB1941"/>
    <w:rsid w:val="00EC2358"/>
    <w:rsid w:val="00EC57DD"/>
    <w:rsid w:val="00ED4F5D"/>
    <w:rsid w:val="00EF1B45"/>
    <w:rsid w:val="00EF2BE2"/>
    <w:rsid w:val="00F134AD"/>
    <w:rsid w:val="00F16768"/>
    <w:rsid w:val="00F200BE"/>
    <w:rsid w:val="00F31E77"/>
    <w:rsid w:val="00F32B92"/>
    <w:rsid w:val="00F3729A"/>
    <w:rsid w:val="00F42F8E"/>
    <w:rsid w:val="00F44B18"/>
    <w:rsid w:val="00F46140"/>
    <w:rsid w:val="00F47376"/>
    <w:rsid w:val="00F56BBC"/>
    <w:rsid w:val="00F57A78"/>
    <w:rsid w:val="00F64C84"/>
    <w:rsid w:val="00F7217D"/>
    <w:rsid w:val="00F747C0"/>
    <w:rsid w:val="00F86390"/>
    <w:rsid w:val="00F95663"/>
    <w:rsid w:val="00F97481"/>
    <w:rsid w:val="00FA2BA8"/>
    <w:rsid w:val="00FA676B"/>
    <w:rsid w:val="00FB0474"/>
    <w:rsid w:val="00FB7C71"/>
    <w:rsid w:val="00FD0266"/>
    <w:rsid w:val="00FE00D5"/>
    <w:rsid w:val="00FE1041"/>
    <w:rsid w:val="00FE4907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1224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iceplan2/Appraisals_TestLive/Stakeholders17.aspx?ACID=6514" TargetMode="External"/><Relationship Id="rId13" Type="http://schemas.openxmlformats.org/officeDocument/2006/relationships/hyperlink" Target="https://www.nice.org.uk/guidance/indevelopment/gid-ta11651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1651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80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nice.org.uk/guidance/indevelopment/gid-ta11576" TargetMode="External"/><Relationship Id="rId10" Type="http://schemas.openxmlformats.org/officeDocument/2006/relationships/hyperlink" Target="https://www.nice.org.uk/guidance/indevelopment/gid-ta11802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niceplan2/Appraisals_TestLive/Stakeholders17.aspx?ACID=6514" TargetMode="External"/><Relationship Id="rId14" Type="http://schemas.openxmlformats.org/officeDocument/2006/relationships/hyperlink" Target="https://www.nice.org.uk/guidance/indevelopment/gid-ta11576" TargetMode="External"/><Relationship Id="rId22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6" ma:contentTypeDescription="Create a new document." ma:contentTypeScope="" ma:versionID="cacddcf069e2e109a2f08eb24dd14651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062ea45241ccd9595d4ccd188ef8264d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8A7A80-0B44-40CC-AECC-23836E765422}"/>
</file>

<file path=customXml/itemProps3.xml><?xml version="1.0" encoding="utf-8"?>
<ds:datastoreItem xmlns:ds="http://schemas.openxmlformats.org/officeDocument/2006/customXml" ds:itemID="{2B129C18-EFDF-4C8B-B6C8-0C78B0415014}"/>
</file>

<file path=customXml/itemProps4.xml><?xml version="1.0" encoding="utf-8"?>
<ds:datastoreItem xmlns:ds="http://schemas.openxmlformats.org/officeDocument/2006/customXml" ds:itemID="{DE41115E-FD73-42B5-ADC8-E8E8CDDDD2E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98</Words>
  <Characters>7552</Characters>
  <Application>Microsoft Office Word</Application>
  <DocSecurity>0</DocSecurity>
  <Lines>188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7-10T07:28:00Z</dcterms:created>
  <dcterms:modified xsi:type="dcterms:W3CDTF">2026-07-10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00</vt:r8>
  </property>
  <property fmtid="{D5CDD505-2E9C-101B-9397-08002B2CF9AE}" pid="3" name="MSIP_Label_c69d85d5-6d9e-4305-a294-1f636ec0f2d6_SetDate">
    <vt:lpwstr>2023-04-03T17:11:26Z</vt:lpwstr>
  </property>
  <property fmtid="{D5CDD505-2E9C-101B-9397-08002B2CF9AE}" pid="4" name="MediaServiceImageTags">
    <vt:lpwstr/>
  </property>
  <property fmtid="{D5CDD505-2E9C-101B-9397-08002B2CF9AE}" pid="5" name="ContentTypeId">
    <vt:lpwstr>0x010100770076C7B467E54CBA850A724F9F4E9D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Method">
    <vt:lpwstr>Standard</vt:lpwstr>
  </property>
  <property fmtid="{D5CDD505-2E9C-101B-9397-08002B2CF9AE}" pid="8" name="MSIP_Label_c69d85d5-6d9e-4305-a294-1f636ec0f2d6_Enabled">
    <vt:lpwstr>true</vt:lpwstr>
  </property>
  <property fmtid="{D5CDD505-2E9C-101B-9397-08002B2CF9AE}" pid="9" name="MSIP_Label_c69d85d5-6d9e-4305-a294-1f636ec0f2d6_Name">
    <vt:lpwstr>OFFICIAL</vt:lpwstr>
  </property>
  <property fmtid="{D5CDD505-2E9C-101B-9397-08002B2CF9AE}" pid="10" name="MSIP_Label_c69d85d5-6d9e-4305-a294-1f636ec0f2d6_ActionId">
    <vt:lpwstr>8b0d3e04-e003-4346-b8df-6638095a7759</vt:lpwstr>
  </property>
  <property fmtid="{D5CDD505-2E9C-101B-9397-08002B2CF9AE}" pid="11" name="MSIP_Label_c69d85d5-6d9e-4305-a294-1f636ec0f2d6_ContentBits">
    <vt:lpwstr>0</vt:lpwstr>
  </property>
</Properties>
</file>